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FA90B8" w14:textId="77777777" w:rsidR="00CF3660" w:rsidRDefault="005440C1">
      <w:pPr>
        <w:pStyle w:val="Nadpis1"/>
        <w:jc w:val="center"/>
        <w:rPr>
          <w:spacing w:val="60"/>
        </w:rPr>
      </w:pPr>
      <w:r>
        <w:rPr>
          <w:spacing w:val="60"/>
        </w:rPr>
        <w:t xml:space="preserve"> </w:t>
      </w:r>
    </w:p>
    <w:p w14:paraId="558E8CBA" w14:textId="77777777" w:rsidR="000F624C" w:rsidRDefault="00B166E8">
      <w:pPr>
        <w:pStyle w:val="Nadpis1"/>
        <w:jc w:val="center"/>
        <w:rPr>
          <w:spacing w:val="60"/>
        </w:rPr>
      </w:pPr>
      <w:r w:rsidRPr="00437774">
        <w:rPr>
          <w:spacing w:val="60"/>
        </w:rPr>
        <w:t xml:space="preserve">NAŘÍZENÍ </w:t>
      </w:r>
    </w:p>
    <w:p w14:paraId="58B9AA03" w14:textId="77777777" w:rsidR="00B166E8" w:rsidRPr="00437774" w:rsidRDefault="00A96157">
      <w:pPr>
        <w:pStyle w:val="Nadpis1"/>
        <w:jc w:val="center"/>
        <w:rPr>
          <w:spacing w:val="60"/>
        </w:rPr>
      </w:pPr>
      <w:r w:rsidRPr="00437774">
        <w:rPr>
          <w:spacing w:val="60"/>
        </w:rPr>
        <w:t>Libereckého k</w:t>
      </w:r>
      <w:r w:rsidR="004D4ABD" w:rsidRPr="00437774">
        <w:rPr>
          <w:spacing w:val="60"/>
        </w:rPr>
        <w:t>raje</w:t>
      </w:r>
    </w:p>
    <w:p w14:paraId="65BC2B40" w14:textId="77777777" w:rsidR="00B166E8" w:rsidRDefault="00683080">
      <w:pPr>
        <w:jc w:val="center"/>
        <w:rPr>
          <w:b/>
          <w:bCs/>
        </w:rPr>
      </w:pPr>
      <w:r w:rsidRPr="00367B7D">
        <w:rPr>
          <w:b/>
          <w:bCs/>
          <w:i/>
          <w:iCs/>
        </w:rPr>
        <w:t>ze dne</w:t>
      </w:r>
      <w:r w:rsidR="00716457" w:rsidRPr="00367B7D">
        <w:rPr>
          <w:b/>
          <w:bCs/>
          <w:i/>
          <w:iCs/>
        </w:rPr>
        <w:t xml:space="preserve"> </w:t>
      </w:r>
      <w:r w:rsidR="00653076">
        <w:rPr>
          <w:b/>
          <w:bCs/>
          <w:i/>
          <w:iCs/>
        </w:rPr>
        <w:t>03</w:t>
      </w:r>
      <w:r w:rsidR="00DE2714" w:rsidRPr="00367B7D">
        <w:rPr>
          <w:b/>
          <w:bCs/>
          <w:i/>
          <w:iCs/>
        </w:rPr>
        <w:t xml:space="preserve">. </w:t>
      </w:r>
      <w:r w:rsidR="0069091F">
        <w:rPr>
          <w:b/>
          <w:bCs/>
          <w:i/>
          <w:iCs/>
        </w:rPr>
        <w:t>1</w:t>
      </w:r>
      <w:r w:rsidR="00653076">
        <w:rPr>
          <w:b/>
          <w:bCs/>
          <w:i/>
          <w:iCs/>
        </w:rPr>
        <w:t>0</w:t>
      </w:r>
      <w:r w:rsidR="00DE2714" w:rsidRPr="00367B7D">
        <w:rPr>
          <w:b/>
          <w:bCs/>
          <w:i/>
          <w:iCs/>
        </w:rPr>
        <w:t>. 202</w:t>
      </w:r>
      <w:r w:rsidR="00653076">
        <w:rPr>
          <w:b/>
          <w:bCs/>
          <w:i/>
          <w:iCs/>
        </w:rPr>
        <w:t>3</w:t>
      </w:r>
      <w:r w:rsidR="00B166E8" w:rsidRPr="00367B7D">
        <w:rPr>
          <w:b/>
          <w:bCs/>
        </w:rPr>
        <w:t>,</w:t>
      </w:r>
    </w:p>
    <w:p w14:paraId="7ED4213E" w14:textId="77777777" w:rsidR="00B166E8" w:rsidRDefault="00B166E8">
      <w:pPr>
        <w:jc w:val="center"/>
        <w:rPr>
          <w:b/>
          <w:bCs/>
        </w:rPr>
      </w:pPr>
    </w:p>
    <w:p w14:paraId="2B0C566A" w14:textId="77777777" w:rsidR="00B166E8" w:rsidRDefault="00B166E8" w:rsidP="000F624C">
      <w:pPr>
        <w:pStyle w:val="Zkladntext2"/>
        <w:jc w:val="center"/>
      </w:pPr>
      <w:r>
        <w:t xml:space="preserve">kterým se stanovují maximální ceny </w:t>
      </w:r>
      <w:r w:rsidR="004D4ABD">
        <w:t>veřejné linkové osobní vnitrostátní silniční dopravy a</w:t>
      </w:r>
      <w:r w:rsidR="00AA5ACE">
        <w:t> </w:t>
      </w:r>
      <w:r w:rsidR="004D4ABD">
        <w:t xml:space="preserve">železniční osobní vnitrostátní dopravy provozované v rámci integrovaných veřejných služeb </w:t>
      </w:r>
      <w:r w:rsidR="00F0391A">
        <w:t xml:space="preserve">na území Libereckého kraje </w:t>
      </w:r>
      <w:r w:rsidR="004D4ABD">
        <w:t>podle jiného právního předpisu</w:t>
      </w:r>
      <w:r w:rsidRPr="001E3E1B">
        <w:t>.</w:t>
      </w:r>
    </w:p>
    <w:p w14:paraId="135BE2F9" w14:textId="77777777" w:rsidR="00B166E8" w:rsidRDefault="00B166E8">
      <w:pPr>
        <w:jc w:val="center"/>
        <w:rPr>
          <w:b/>
          <w:bCs/>
        </w:rPr>
      </w:pPr>
    </w:p>
    <w:p w14:paraId="471F225A" w14:textId="77777777" w:rsidR="00B166E8" w:rsidRDefault="00B166E8">
      <w:pPr>
        <w:jc w:val="center"/>
        <w:rPr>
          <w:b/>
          <w:bCs/>
        </w:rPr>
      </w:pPr>
    </w:p>
    <w:p w14:paraId="1075C3DE" w14:textId="77777777" w:rsidR="00B166E8" w:rsidRDefault="00B166E8" w:rsidP="00E87032">
      <w:pPr>
        <w:jc w:val="both"/>
      </w:pPr>
      <w:r>
        <w:t xml:space="preserve">Rada </w:t>
      </w:r>
      <w:r w:rsidR="00A96157">
        <w:t>Libereckého</w:t>
      </w:r>
      <w:r w:rsidR="004D4ABD">
        <w:t xml:space="preserve"> kraje</w:t>
      </w:r>
      <w:r>
        <w:t xml:space="preserve"> usnesením </w:t>
      </w:r>
      <w:r w:rsidRPr="00437774">
        <w:t>č</w:t>
      </w:r>
      <w:r w:rsidR="00A8069D">
        <w:t xml:space="preserve">. </w:t>
      </w:r>
      <w:r w:rsidR="00291DCF">
        <w:t>1728</w:t>
      </w:r>
      <w:r w:rsidR="009A4079" w:rsidRPr="00BF304B">
        <w:t>/</w:t>
      </w:r>
      <w:r w:rsidR="00DE2714" w:rsidRPr="00BF304B">
        <w:t>2</w:t>
      </w:r>
      <w:r w:rsidR="00653076">
        <w:t>3</w:t>
      </w:r>
      <w:r w:rsidR="00A8069D" w:rsidRPr="00BF304B">
        <w:t>/RK</w:t>
      </w:r>
      <w:r w:rsidR="00A8069D">
        <w:t xml:space="preserve"> </w:t>
      </w:r>
      <w:r w:rsidRPr="00437774">
        <w:t xml:space="preserve">ze </w:t>
      </w:r>
      <w:r w:rsidRPr="009A4079">
        <w:t xml:space="preserve">dne </w:t>
      </w:r>
      <w:r w:rsidR="00653076">
        <w:t>03</w:t>
      </w:r>
      <w:r w:rsidR="00DE2714">
        <w:t xml:space="preserve">. </w:t>
      </w:r>
      <w:r w:rsidR="00653076">
        <w:t>10</w:t>
      </w:r>
      <w:r w:rsidR="00DE2714">
        <w:t>. 202</w:t>
      </w:r>
      <w:r w:rsidR="00653076">
        <w:t>3</w:t>
      </w:r>
      <w:r w:rsidR="00437774">
        <w:t xml:space="preserve"> </w:t>
      </w:r>
      <w:r>
        <w:t>podle §</w:t>
      </w:r>
      <w:r w:rsidR="001E3E1B">
        <w:t> </w:t>
      </w:r>
      <w:r w:rsidR="004D4ABD">
        <w:t>7 a §</w:t>
      </w:r>
      <w:r w:rsidR="001E3E1B">
        <w:t> </w:t>
      </w:r>
      <w:r w:rsidR="004D4ABD">
        <w:t>59</w:t>
      </w:r>
      <w:r>
        <w:t xml:space="preserve"> odst.</w:t>
      </w:r>
      <w:r w:rsidR="001E3E1B">
        <w:t> </w:t>
      </w:r>
      <w:r w:rsidR="004D4ABD">
        <w:t>1</w:t>
      </w:r>
      <w:r>
        <w:t xml:space="preserve"> písm.</w:t>
      </w:r>
      <w:r w:rsidR="001E3E1B">
        <w:t xml:space="preserve"> </w:t>
      </w:r>
      <w:r w:rsidR="004D4ABD">
        <w:t>k</w:t>
      </w:r>
      <w:r>
        <w:t>) zákona č.</w:t>
      </w:r>
      <w:r w:rsidR="001E3E1B">
        <w:t xml:space="preserve"> </w:t>
      </w:r>
      <w:r>
        <w:t>12</w:t>
      </w:r>
      <w:r w:rsidR="004D4ABD">
        <w:t>9</w:t>
      </w:r>
      <w:r>
        <w:t>/2000</w:t>
      </w:r>
      <w:r w:rsidR="001E3E1B">
        <w:t> </w:t>
      </w:r>
      <w:r>
        <w:t xml:space="preserve">Sb., o </w:t>
      </w:r>
      <w:r w:rsidR="004D4ABD">
        <w:t>krají</w:t>
      </w:r>
      <w:r>
        <w:t>ch (</w:t>
      </w:r>
      <w:r w:rsidR="004D4ABD">
        <w:t>krajské</w:t>
      </w:r>
      <w:r>
        <w:t xml:space="preserve"> zřízení), ve znění pozdějších předpisů, ve smyslu zmocnění dané</w:t>
      </w:r>
      <w:r w:rsidR="002D7F3A">
        <w:t>ho</w:t>
      </w:r>
      <w:r>
        <w:t xml:space="preserve"> ustanovením §</w:t>
      </w:r>
      <w:r w:rsidR="001E3E1B">
        <w:t> </w:t>
      </w:r>
      <w:r>
        <w:t>4 odst.</w:t>
      </w:r>
      <w:r w:rsidR="001E3E1B">
        <w:t> </w:t>
      </w:r>
      <w:r>
        <w:t>1 zákona č.</w:t>
      </w:r>
      <w:r w:rsidR="001E3E1B">
        <w:t> </w:t>
      </w:r>
      <w:r>
        <w:t xml:space="preserve">265/1991 Sb., o působnosti orgánů České republiky v oblasti cen, ve znění pozdějších předpisů, </w:t>
      </w:r>
      <w:r w:rsidRPr="009C154E">
        <w:t>v</w:t>
      </w:r>
      <w:r w:rsidR="00683080" w:rsidRPr="009C154E">
        <w:t> </w:t>
      </w:r>
      <w:r w:rsidRPr="009C154E">
        <w:t>souladu</w:t>
      </w:r>
      <w:r w:rsidR="00683080" w:rsidRPr="009C154E">
        <w:t xml:space="preserve"> s částí I. oddílem B</w:t>
      </w:r>
      <w:r w:rsidRPr="009C154E">
        <w:t> </w:t>
      </w:r>
      <w:r w:rsidR="00007179" w:rsidRPr="009C154E">
        <w:t xml:space="preserve">položkou č. 2 </w:t>
      </w:r>
      <w:r w:rsidR="004D4ABD" w:rsidRPr="00F54E5A">
        <w:t>v</w:t>
      </w:r>
      <w:r w:rsidRPr="00F54E5A">
        <w:t>ýměr</w:t>
      </w:r>
      <w:r w:rsidR="00683080" w:rsidRPr="00F54E5A">
        <w:t>u</w:t>
      </w:r>
      <w:r w:rsidRPr="00F54E5A">
        <w:t xml:space="preserve"> MF č.</w:t>
      </w:r>
      <w:r w:rsidR="001E3E1B" w:rsidRPr="00F54E5A">
        <w:t xml:space="preserve"> </w:t>
      </w:r>
      <w:r w:rsidR="002C01D4">
        <w:t>01/2023</w:t>
      </w:r>
      <w:r w:rsidR="001E3E1B" w:rsidRPr="00CC3387">
        <w:t xml:space="preserve"> ze dne </w:t>
      </w:r>
      <w:r w:rsidR="002C01D4">
        <w:t>15</w:t>
      </w:r>
      <w:r w:rsidR="001E3E1B" w:rsidRPr="00CC3387">
        <w:t xml:space="preserve">. 12. </w:t>
      </w:r>
      <w:r w:rsidR="002C01D4">
        <w:t>2022</w:t>
      </w:r>
      <w:r w:rsidR="00062E74" w:rsidRPr="00CC3387">
        <w:t xml:space="preserve"> ve znění </w:t>
      </w:r>
      <w:r w:rsidR="00062E74" w:rsidRPr="00CE5438">
        <w:t>výměr</w:t>
      </w:r>
      <w:r w:rsidR="00CE5438" w:rsidRPr="00CE5438">
        <w:t>u</w:t>
      </w:r>
      <w:r w:rsidR="00062E74" w:rsidRPr="00CE5438">
        <w:t xml:space="preserve"> </w:t>
      </w:r>
      <w:r w:rsidR="005578AA" w:rsidRPr="00CE5438">
        <w:t>č.</w:t>
      </w:r>
      <w:r w:rsidR="005578AA">
        <w:t xml:space="preserve"> </w:t>
      </w:r>
      <w:r w:rsidR="00062E74" w:rsidRPr="00CC3387">
        <w:t xml:space="preserve">MF </w:t>
      </w:r>
      <w:r w:rsidR="002C01D4">
        <w:t>02/2023</w:t>
      </w:r>
      <w:r w:rsidR="002D7F3A" w:rsidRPr="00F54E5A">
        <w:t xml:space="preserve"> </w:t>
      </w:r>
      <w:r w:rsidR="00062E74" w:rsidRPr="00F54E5A">
        <w:t>a</w:t>
      </w:r>
      <w:r w:rsidR="00062E74">
        <w:t> </w:t>
      </w:r>
      <w:r w:rsidRPr="009C154E">
        <w:t>za</w:t>
      </w:r>
      <w:r w:rsidRPr="001F27A2">
        <w:t xml:space="preserve"> podmínek stanovených v §</w:t>
      </w:r>
      <w:r w:rsidR="00F54E5A">
        <w:t> </w:t>
      </w:r>
      <w:r w:rsidRPr="001F27A2">
        <w:t>1 odst.</w:t>
      </w:r>
      <w:r w:rsidR="00F54E5A">
        <w:t> </w:t>
      </w:r>
      <w:r w:rsidRPr="001F27A2">
        <w:t xml:space="preserve">6 </w:t>
      </w:r>
      <w:r w:rsidR="002F3F74">
        <w:t>a §</w:t>
      </w:r>
      <w:r w:rsidR="00F54E5A">
        <w:t> </w:t>
      </w:r>
      <w:r w:rsidR="002F3F74">
        <w:t xml:space="preserve">10 </w:t>
      </w:r>
      <w:r w:rsidRPr="001F27A2">
        <w:t>zákona č.</w:t>
      </w:r>
      <w:r w:rsidR="001E3E1B">
        <w:t> </w:t>
      </w:r>
      <w:r w:rsidRPr="001F27A2">
        <w:t>526/1990 Sb., o cenách, ve znění pozdějších</w:t>
      </w:r>
      <w:r>
        <w:t xml:space="preserve"> předpisů, vydává toto nařízení:</w:t>
      </w:r>
    </w:p>
    <w:p w14:paraId="10E7E814" w14:textId="77777777" w:rsidR="00CF3660" w:rsidRDefault="00CF3660" w:rsidP="00E7409C">
      <w:pPr>
        <w:pStyle w:val="Nadpis2"/>
        <w:ind w:firstLine="0"/>
        <w:jc w:val="left"/>
      </w:pPr>
    </w:p>
    <w:p w14:paraId="2BBF053C" w14:textId="77777777" w:rsidR="00CF3660" w:rsidRDefault="00CF3660" w:rsidP="00CE5438"/>
    <w:p w14:paraId="5A388A97" w14:textId="77777777" w:rsidR="00CE5438" w:rsidRPr="00CF3660" w:rsidRDefault="00CE5438" w:rsidP="00CE5438"/>
    <w:p w14:paraId="46299ABF" w14:textId="77777777" w:rsidR="00B166E8" w:rsidRDefault="00B166E8">
      <w:pPr>
        <w:pStyle w:val="Nadpis2"/>
        <w:ind w:firstLine="0"/>
      </w:pPr>
      <w:r>
        <w:t>Čl. 1</w:t>
      </w:r>
    </w:p>
    <w:p w14:paraId="45226DB3" w14:textId="77777777" w:rsidR="00B166E8" w:rsidRPr="000F624C" w:rsidRDefault="00B166E8">
      <w:pPr>
        <w:jc w:val="center"/>
        <w:rPr>
          <w:b/>
        </w:rPr>
      </w:pPr>
      <w:r w:rsidRPr="000F624C">
        <w:rPr>
          <w:b/>
        </w:rPr>
        <w:t>Předmět úpravy</w:t>
      </w:r>
    </w:p>
    <w:p w14:paraId="54D73D79" w14:textId="77777777" w:rsidR="00B166E8" w:rsidRDefault="00B166E8">
      <w:pPr>
        <w:ind w:firstLine="708"/>
        <w:jc w:val="center"/>
      </w:pPr>
    </w:p>
    <w:p w14:paraId="605E35CE" w14:textId="77777777" w:rsidR="00B166E8" w:rsidRDefault="00B166E8" w:rsidP="001F6A11">
      <w:pPr>
        <w:pStyle w:val="Zkladntextodsazen"/>
        <w:ind w:firstLine="0"/>
      </w:pPr>
      <w:r>
        <w:t xml:space="preserve">Tímto nařízením se stanoví maximální ceny </w:t>
      </w:r>
      <w:r w:rsidR="00683080">
        <w:t>veřejné linkové osobní vnitrostátní silniční dopravy a železniční osobní vnitrostátní dopravy provozovan</w:t>
      </w:r>
      <w:r w:rsidR="00F0391A">
        <w:t>é</w:t>
      </w:r>
      <w:r w:rsidR="00683080">
        <w:t xml:space="preserve"> </w:t>
      </w:r>
      <w:r w:rsidR="00F0391A">
        <w:t xml:space="preserve">na území Libereckého kraje </w:t>
      </w:r>
      <w:r w:rsidR="00683080">
        <w:t>v rámci integrovaných veřejných služeb podle jiného právního předpisu</w:t>
      </w:r>
      <w:r w:rsidR="006F60AF" w:rsidRPr="001E3E1B">
        <w:rPr>
          <w:rStyle w:val="Znakapoznpodarou"/>
        </w:rPr>
        <w:footnoteReference w:id="1"/>
      </w:r>
      <w:r w:rsidR="00683080">
        <w:t>.</w:t>
      </w:r>
    </w:p>
    <w:p w14:paraId="1942FA6D" w14:textId="77777777" w:rsidR="00B166E8" w:rsidRDefault="00B166E8"/>
    <w:p w14:paraId="398DF23A" w14:textId="77777777" w:rsidR="00095C84" w:rsidRDefault="00095C84"/>
    <w:p w14:paraId="1592719E" w14:textId="77777777" w:rsidR="00CF3660" w:rsidRDefault="00CF3660"/>
    <w:p w14:paraId="2E1D6602" w14:textId="77777777" w:rsidR="00E87032" w:rsidRDefault="00E87032" w:rsidP="00E7409C">
      <w:pPr>
        <w:pStyle w:val="Nadpis3"/>
      </w:pPr>
      <w:r>
        <w:t>Čl. 2</w:t>
      </w:r>
    </w:p>
    <w:p w14:paraId="38DF29A0" w14:textId="77777777" w:rsidR="00B166E8" w:rsidRPr="001F6A11" w:rsidRDefault="00E87032" w:rsidP="00CE5438">
      <w:pPr>
        <w:jc w:val="center"/>
        <w:rPr>
          <w:b/>
        </w:rPr>
      </w:pPr>
      <w:r>
        <w:rPr>
          <w:b/>
        </w:rPr>
        <w:t>Maximální ceny jízdného a u</w:t>
      </w:r>
      <w:r w:rsidR="00B166E8" w:rsidRPr="001F6A11">
        <w:rPr>
          <w:b/>
        </w:rPr>
        <w:t>rčené podmínky</w:t>
      </w:r>
    </w:p>
    <w:p w14:paraId="644CC33A" w14:textId="77777777" w:rsidR="00B166E8" w:rsidRDefault="00B166E8">
      <w:pPr>
        <w:jc w:val="center"/>
      </w:pPr>
    </w:p>
    <w:p w14:paraId="6FEA7BAF" w14:textId="77777777" w:rsidR="00B166E8" w:rsidRDefault="00B166E8" w:rsidP="003A22E8">
      <w:pPr>
        <w:pStyle w:val="Zkladntext"/>
        <w:numPr>
          <w:ilvl w:val="2"/>
          <w:numId w:val="17"/>
        </w:numPr>
        <w:tabs>
          <w:tab w:val="clear" w:pos="2340"/>
          <w:tab w:val="num" w:pos="360"/>
          <w:tab w:val="left" w:pos="540"/>
        </w:tabs>
        <w:ind w:left="357" w:hanging="357"/>
      </w:pPr>
      <w:r>
        <w:t>Maximální ceny podle tohoto nařízení platí pro všechny dopravce provozující</w:t>
      </w:r>
      <w:r w:rsidR="00007179">
        <w:t xml:space="preserve"> veřejn</w:t>
      </w:r>
      <w:r w:rsidR="00BB48B6">
        <w:t>ou</w:t>
      </w:r>
      <w:r w:rsidR="00007179">
        <w:t xml:space="preserve"> linkov</w:t>
      </w:r>
      <w:r w:rsidR="00BB48B6">
        <w:t>ou</w:t>
      </w:r>
      <w:r w:rsidR="00007179">
        <w:t xml:space="preserve"> osobní vnitrostátní silniční dopravu a železniční osobní vnitrostátní dopravu provozované v rámci integrovaných veřejných služeb podle jiného právního předpisu</w:t>
      </w:r>
      <w:r w:rsidR="00007179">
        <w:rPr>
          <w:rStyle w:val="Znakapoznpodarou"/>
        </w:rPr>
        <w:t>1</w:t>
      </w:r>
      <w:r w:rsidR="00007179">
        <w:t xml:space="preserve"> v rámci </w:t>
      </w:r>
      <w:r w:rsidR="00007179" w:rsidRPr="00007179">
        <w:rPr>
          <w:i/>
        </w:rPr>
        <w:t xml:space="preserve">Integrovaného dopravního systému </w:t>
      </w:r>
      <w:r w:rsidR="00512211">
        <w:rPr>
          <w:i/>
        </w:rPr>
        <w:t xml:space="preserve">Libereckého </w:t>
      </w:r>
      <w:r w:rsidR="00007179" w:rsidRPr="00007179">
        <w:rPr>
          <w:i/>
        </w:rPr>
        <w:t>kraje</w:t>
      </w:r>
      <w:r w:rsidR="00223BFF">
        <w:rPr>
          <w:i/>
        </w:rPr>
        <w:t xml:space="preserve"> IDOL</w:t>
      </w:r>
      <w:r>
        <w:t>.</w:t>
      </w:r>
    </w:p>
    <w:p w14:paraId="1197CCD5" w14:textId="77777777" w:rsidR="00693CC6" w:rsidRPr="007A0795" w:rsidRDefault="00693CC6" w:rsidP="008B15B4">
      <w:pPr>
        <w:pStyle w:val="Zkladntext"/>
        <w:numPr>
          <w:ilvl w:val="2"/>
          <w:numId w:val="17"/>
        </w:numPr>
        <w:tabs>
          <w:tab w:val="clear" w:pos="2340"/>
          <w:tab w:val="num" w:pos="360"/>
          <w:tab w:val="left" w:pos="540"/>
        </w:tabs>
        <w:spacing w:before="120"/>
        <w:ind w:left="360"/>
      </w:pPr>
      <w:r w:rsidRPr="00827077">
        <w:t xml:space="preserve">Podmínky tohoto nařízení jsou povinny dodržovat dopravní společnosti, </w:t>
      </w:r>
      <w:r w:rsidR="004B70B6">
        <w:t>provozující veřejnou linkovou osobní vnitrostátní silniční dopravu a železniční osobní vnitrostátní dopravu</w:t>
      </w:r>
      <w:r w:rsidRPr="00827077">
        <w:t xml:space="preserve"> na území Libereckého kraje</w:t>
      </w:r>
      <w:r w:rsidR="00CE314C" w:rsidRPr="007A0795">
        <w:t>, jež</w:t>
      </w:r>
      <w:r w:rsidRPr="007A0795">
        <w:t xml:space="preserve"> současně jsou signatáři Konvence Integrovaného dopravního systému Libereckého kraje schválené Zastupitelstvem kraje č. 150/08/ZK. </w:t>
      </w:r>
      <w:r w:rsidR="00517587" w:rsidRPr="007A0795">
        <w:t>Jedná se o společnosti vyjmenované v</w:t>
      </w:r>
      <w:r w:rsidR="00223BFF" w:rsidRPr="007A0795">
        <w:t xml:space="preserve"> Příloze 1 </w:t>
      </w:r>
      <w:r w:rsidR="00517587" w:rsidRPr="007A0795">
        <w:t>Smluvních přepravních podmínek IDOL.</w:t>
      </w:r>
    </w:p>
    <w:p w14:paraId="0799BC5B" w14:textId="77777777" w:rsidR="00B166E8" w:rsidRPr="007A0795" w:rsidRDefault="00B166E8" w:rsidP="008B15B4">
      <w:pPr>
        <w:pStyle w:val="Zkladntext"/>
        <w:numPr>
          <w:ilvl w:val="2"/>
          <w:numId w:val="17"/>
        </w:numPr>
        <w:tabs>
          <w:tab w:val="clear" w:pos="2340"/>
          <w:tab w:val="num" w:pos="360"/>
          <w:tab w:val="left" w:pos="540"/>
        </w:tabs>
        <w:spacing w:before="120"/>
        <w:ind w:left="360"/>
      </w:pPr>
      <w:r w:rsidRPr="007A0795">
        <w:t xml:space="preserve">Maximálními cenami se rozumí ceny včetně daně z přidané hodnoty podle </w:t>
      </w:r>
      <w:r w:rsidR="005B27C8" w:rsidRPr="007A0795">
        <w:t>jiného právního</w:t>
      </w:r>
      <w:r w:rsidRPr="007A0795">
        <w:t xml:space="preserve"> předpisu</w:t>
      </w:r>
      <w:r w:rsidR="008B15B4" w:rsidRPr="007A0795">
        <w:rPr>
          <w:rStyle w:val="Znakapoznpodarou"/>
        </w:rPr>
        <w:footnoteReference w:id="2"/>
      </w:r>
      <w:r w:rsidRPr="007A0795">
        <w:t>.</w:t>
      </w:r>
    </w:p>
    <w:p w14:paraId="2FDBB2A5" w14:textId="77777777" w:rsidR="00E87032" w:rsidRDefault="00E87032" w:rsidP="00E87032">
      <w:pPr>
        <w:pStyle w:val="Zkladntext"/>
        <w:tabs>
          <w:tab w:val="left" w:pos="540"/>
        </w:tabs>
        <w:spacing w:before="120"/>
        <w:ind w:left="360"/>
      </w:pPr>
    </w:p>
    <w:p w14:paraId="1A6137A4" w14:textId="77777777" w:rsidR="001F6A11" w:rsidRDefault="001F6A11">
      <w:pPr>
        <w:pStyle w:val="Zkladntext"/>
        <w:tabs>
          <w:tab w:val="left" w:pos="540"/>
        </w:tabs>
        <w:spacing w:before="120"/>
        <w:jc w:val="center"/>
        <w:rPr>
          <w:b/>
        </w:rPr>
      </w:pPr>
    </w:p>
    <w:p w14:paraId="1EA03DEF" w14:textId="77777777" w:rsidR="00B166E8" w:rsidRPr="008B15B4" w:rsidRDefault="00B166E8" w:rsidP="00CE5438">
      <w:pPr>
        <w:pStyle w:val="Zkladntext"/>
        <w:spacing w:before="120"/>
        <w:jc w:val="center"/>
        <w:rPr>
          <w:b/>
        </w:rPr>
      </w:pPr>
      <w:r w:rsidRPr="008B15B4">
        <w:rPr>
          <w:b/>
        </w:rPr>
        <w:lastRenderedPageBreak/>
        <w:t xml:space="preserve">Čl. </w:t>
      </w:r>
      <w:r w:rsidR="001F6A11">
        <w:rPr>
          <w:b/>
        </w:rPr>
        <w:t>3</w:t>
      </w:r>
    </w:p>
    <w:p w14:paraId="0474CBE0" w14:textId="77777777" w:rsidR="00223BFF" w:rsidRDefault="008B15B4" w:rsidP="00B21078">
      <w:pPr>
        <w:jc w:val="center"/>
        <w:rPr>
          <w:b/>
        </w:rPr>
      </w:pPr>
      <w:r w:rsidRPr="001F6A11">
        <w:rPr>
          <w:b/>
        </w:rPr>
        <w:t>Maximální ceny</w:t>
      </w:r>
    </w:p>
    <w:p w14:paraId="0FBDFFE2" w14:textId="77777777" w:rsidR="00B21078" w:rsidRDefault="00B21078" w:rsidP="00B21078">
      <w:pPr>
        <w:jc w:val="center"/>
        <w:rPr>
          <w:b/>
        </w:rPr>
      </w:pPr>
    </w:p>
    <w:tbl>
      <w:tblPr>
        <w:tblW w:w="8703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29"/>
        <w:gridCol w:w="264"/>
        <w:gridCol w:w="507"/>
        <w:gridCol w:w="1247"/>
        <w:gridCol w:w="1330"/>
        <w:gridCol w:w="201"/>
        <w:gridCol w:w="1171"/>
        <w:gridCol w:w="1146"/>
        <w:gridCol w:w="635"/>
        <w:gridCol w:w="407"/>
        <w:gridCol w:w="1066"/>
      </w:tblGrid>
      <w:tr w:rsidR="007E63B6" w14:paraId="1477F75E" w14:textId="77777777" w:rsidTr="007E63B6">
        <w:trPr>
          <w:trHeight w:val="469"/>
        </w:trPr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70E3ABA" w14:textId="77777777" w:rsidR="003F3D92" w:rsidRDefault="003F3D9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7EF98D5" w14:textId="77777777" w:rsidR="003F3D92" w:rsidRDefault="003F3D9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DC7041C" w14:textId="77777777" w:rsidR="003F3D92" w:rsidRDefault="003F3D9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5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D9D9D9"/>
            <w:vAlign w:val="center"/>
            <w:hideMark/>
          </w:tcPr>
          <w:p w14:paraId="66F5931E" w14:textId="77777777" w:rsidR="003F3D92" w:rsidRDefault="003F3D92">
            <w:pPr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Jednotlivá jízdenka, Kč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9C3C8" w14:textId="77777777" w:rsidR="003F3D92" w:rsidRDefault="003F3D92">
            <w:pPr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442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578C059" w14:textId="77777777" w:rsidR="003F3D92" w:rsidRDefault="003F3D92">
            <w:pPr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Časové předplatné jízdné, Kč</w:t>
            </w:r>
          </w:p>
        </w:tc>
      </w:tr>
      <w:tr w:rsidR="007E63B6" w14:paraId="02DFD1B2" w14:textId="77777777" w:rsidTr="007E63B6">
        <w:trPr>
          <w:trHeight w:val="661"/>
        </w:trPr>
        <w:tc>
          <w:tcPr>
            <w:tcW w:w="150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9598D3D" w14:textId="77777777" w:rsidR="003F3D92" w:rsidRDefault="003F3D92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Tarifní pásmo (jednice)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B8C50EC" w14:textId="77777777" w:rsidR="003F3D92" w:rsidRDefault="003F3D92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Hotovost</w:t>
            </w:r>
          </w:p>
        </w:tc>
        <w:tc>
          <w:tcPr>
            <w:tcW w:w="1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1095FED" w14:textId="77777777" w:rsidR="003F3D92" w:rsidRDefault="003F3D92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Elektronická platba*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1DA0B" w14:textId="77777777" w:rsidR="003F3D92" w:rsidRDefault="003F3D92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506B4C1" w14:textId="77777777" w:rsidR="003F3D92" w:rsidRDefault="003F3D92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Časovka 7denní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D514B5F" w14:textId="77777777" w:rsidR="003F3D92" w:rsidRDefault="003F3D92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Časovka 30denní</w:t>
            </w:r>
          </w:p>
        </w:tc>
        <w:tc>
          <w:tcPr>
            <w:tcW w:w="104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C54DB5" w14:textId="77777777" w:rsidR="003F3D92" w:rsidRDefault="003F3D92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Časovka 90denní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642FC8E" w14:textId="77777777" w:rsidR="003F3D92" w:rsidRDefault="003F3D92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Časovka 366denní</w:t>
            </w:r>
          </w:p>
        </w:tc>
      </w:tr>
      <w:tr w:rsidR="007E63B6" w14:paraId="1AD2101B" w14:textId="77777777" w:rsidTr="007E63B6">
        <w:trPr>
          <w:trHeight w:val="390"/>
        </w:trPr>
        <w:tc>
          <w:tcPr>
            <w:tcW w:w="150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7C41C0" w14:textId="77777777" w:rsidR="003F3D92" w:rsidRDefault="003F3D92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CF34369" w14:textId="77777777" w:rsidR="003F3D92" w:rsidRDefault="003F3D92">
            <w:pPr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zákl.</w:t>
            </w:r>
          </w:p>
        </w:tc>
        <w:tc>
          <w:tcPr>
            <w:tcW w:w="1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B6DE9C3" w14:textId="77777777" w:rsidR="003F3D92" w:rsidRDefault="003F3D92">
            <w:pPr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zákl.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DB6C8" w14:textId="77777777" w:rsidR="003F3D92" w:rsidRDefault="003F3D92">
            <w:pPr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1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D49E16E" w14:textId="77777777" w:rsidR="003F3D92" w:rsidRDefault="003F3D92">
            <w:pPr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zákl.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65A43CE" w14:textId="77777777" w:rsidR="003F3D92" w:rsidRDefault="003F3D92">
            <w:pPr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zákl.</w:t>
            </w:r>
          </w:p>
        </w:tc>
        <w:tc>
          <w:tcPr>
            <w:tcW w:w="104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FE7FFA5" w14:textId="77777777" w:rsidR="003F3D92" w:rsidRDefault="003F3D92">
            <w:pPr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zákl.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2470D33" w14:textId="77777777" w:rsidR="003F3D92" w:rsidRDefault="003F3D92">
            <w:pPr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zákl.</w:t>
            </w:r>
          </w:p>
        </w:tc>
      </w:tr>
      <w:tr w:rsidR="007E63B6" w14:paraId="45260180" w14:textId="77777777" w:rsidTr="007E63B6">
        <w:trPr>
          <w:trHeight w:val="330"/>
        </w:trPr>
        <w:tc>
          <w:tcPr>
            <w:tcW w:w="72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14:paraId="07C0A697" w14:textId="77777777" w:rsidR="003F3D92" w:rsidRDefault="003F3D92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14:paraId="04C3ACFA" w14:textId="77777777" w:rsidR="003F3D92" w:rsidRDefault="003F3D9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1CF962F" w14:textId="77777777" w:rsidR="003F3D92" w:rsidRDefault="007E63B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3F3D92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3C17F15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8,00</w:t>
            </w:r>
          </w:p>
        </w:tc>
        <w:tc>
          <w:tcPr>
            <w:tcW w:w="1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1354C0D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4,00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37FA3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5348628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12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B0B5C43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64</w:t>
            </w:r>
          </w:p>
        </w:tc>
        <w:tc>
          <w:tcPr>
            <w:tcW w:w="104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DDF44DE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 036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961B9E9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 360</w:t>
            </w:r>
          </w:p>
        </w:tc>
      </w:tr>
      <w:tr w:rsidR="007E63B6" w14:paraId="20B81339" w14:textId="77777777" w:rsidTr="007E63B6">
        <w:trPr>
          <w:trHeight w:val="330"/>
        </w:trPr>
        <w:tc>
          <w:tcPr>
            <w:tcW w:w="72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14:paraId="5E146DE1" w14:textId="77777777" w:rsidR="003F3D92" w:rsidRDefault="003F3D92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2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14:paraId="50C83D89" w14:textId="77777777" w:rsidR="003F3D92" w:rsidRDefault="003F3D9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CED80B8" w14:textId="77777777" w:rsidR="003F3D92" w:rsidRDefault="007E63B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3F3D92"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E6FE56B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4,00</w:t>
            </w:r>
          </w:p>
        </w:tc>
        <w:tc>
          <w:tcPr>
            <w:tcW w:w="1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5C0F3CB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8,00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575E2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7982F5A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44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45D57C6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68</w:t>
            </w:r>
          </w:p>
        </w:tc>
        <w:tc>
          <w:tcPr>
            <w:tcW w:w="104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BFD3D17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 332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D1D865A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 320</w:t>
            </w:r>
          </w:p>
        </w:tc>
      </w:tr>
      <w:tr w:rsidR="007E63B6" w14:paraId="51CC6B6F" w14:textId="77777777" w:rsidTr="007E63B6">
        <w:trPr>
          <w:trHeight w:val="330"/>
        </w:trPr>
        <w:tc>
          <w:tcPr>
            <w:tcW w:w="72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14:paraId="50C6342B" w14:textId="77777777" w:rsidR="003F3D92" w:rsidRDefault="003F3D92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14:paraId="5ECC33E1" w14:textId="77777777" w:rsidR="003F3D92" w:rsidRDefault="003F3D9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AEF2BE8" w14:textId="77777777" w:rsidR="003F3D92" w:rsidRDefault="007E63B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3F3D92">
              <w:rPr>
                <w:rFonts w:ascii="Arial" w:hAnsi="Arial" w:cs="Arial"/>
                <w:color w:val="000000"/>
                <w:sz w:val="20"/>
                <w:szCs w:val="20"/>
              </w:rPr>
              <w:t>8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4745613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0,00</w:t>
            </w:r>
          </w:p>
        </w:tc>
        <w:tc>
          <w:tcPr>
            <w:tcW w:w="1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E16D4DF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4,00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12ACD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B03F8B9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92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269D3F5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624</w:t>
            </w:r>
          </w:p>
        </w:tc>
        <w:tc>
          <w:tcPr>
            <w:tcW w:w="104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0F5367F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 776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A386D78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 760</w:t>
            </w:r>
          </w:p>
        </w:tc>
      </w:tr>
      <w:tr w:rsidR="007E63B6" w14:paraId="37E161B4" w14:textId="77777777" w:rsidTr="007E63B6">
        <w:trPr>
          <w:trHeight w:val="330"/>
        </w:trPr>
        <w:tc>
          <w:tcPr>
            <w:tcW w:w="72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14:paraId="2A426F2C" w14:textId="77777777" w:rsidR="003F3D92" w:rsidRDefault="003F3D92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9</w:t>
            </w:r>
          </w:p>
        </w:tc>
        <w:tc>
          <w:tcPr>
            <w:tcW w:w="2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14:paraId="51AFA966" w14:textId="77777777" w:rsidR="003F3D92" w:rsidRDefault="003F3D9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B0293A8" w14:textId="77777777" w:rsidR="003F3D92" w:rsidRDefault="003F3D9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CE77990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6,00</w:t>
            </w:r>
          </w:p>
        </w:tc>
        <w:tc>
          <w:tcPr>
            <w:tcW w:w="1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72F4183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8,00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F0FAE8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9D67896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24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3DCF851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28</w:t>
            </w:r>
          </w:p>
        </w:tc>
        <w:tc>
          <w:tcPr>
            <w:tcW w:w="104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F2F35DC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 072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1320B1E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6 720</w:t>
            </w:r>
          </w:p>
        </w:tc>
      </w:tr>
      <w:tr w:rsidR="007E63B6" w14:paraId="459A37DD" w14:textId="77777777" w:rsidTr="007E63B6">
        <w:trPr>
          <w:trHeight w:val="330"/>
        </w:trPr>
        <w:tc>
          <w:tcPr>
            <w:tcW w:w="72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14:paraId="5C6E0E21" w14:textId="77777777" w:rsidR="003F3D92" w:rsidRDefault="003F3D92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3</w:t>
            </w:r>
          </w:p>
        </w:tc>
        <w:tc>
          <w:tcPr>
            <w:tcW w:w="2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14:paraId="0520FCBB" w14:textId="77777777" w:rsidR="003F3D92" w:rsidRDefault="003F3D9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D8C4542" w14:textId="77777777" w:rsidR="003F3D92" w:rsidRDefault="003F3D9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6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949DF13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2,00</w:t>
            </w:r>
          </w:p>
        </w:tc>
        <w:tc>
          <w:tcPr>
            <w:tcW w:w="1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1FFBD88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3,00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6FE3E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C2489AF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64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0C2CD66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58</w:t>
            </w:r>
          </w:p>
        </w:tc>
        <w:tc>
          <w:tcPr>
            <w:tcW w:w="104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C4E9F32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 442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F3DEC2C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 920</w:t>
            </w:r>
          </w:p>
        </w:tc>
      </w:tr>
      <w:tr w:rsidR="007E63B6" w14:paraId="67FCFC5C" w14:textId="77777777" w:rsidTr="007E63B6">
        <w:trPr>
          <w:trHeight w:val="330"/>
        </w:trPr>
        <w:tc>
          <w:tcPr>
            <w:tcW w:w="72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14:paraId="485DF7FF" w14:textId="77777777" w:rsidR="003F3D92" w:rsidRDefault="003F3D92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7</w:t>
            </w:r>
          </w:p>
        </w:tc>
        <w:tc>
          <w:tcPr>
            <w:tcW w:w="2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14:paraId="57FFBBE4" w14:textId="77777777" w:rsidR="003F3D92" w:rsidRDefault="003F3D9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8D7F3E5" w14:textId="77777777" w:rsidR="003F3D92" w:rsidRDefault="003F3D9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FB45867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8,00</w:t>
            </w:r>
          </w:p>
        </w:tc>
        <w:tc>
          <w:tcPr>
            <w:tcW w:w="1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4B05ACF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8,00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8868D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26E906A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04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6A6E709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988</w:t>
            </w:r>
          </w:p>
        </w:tc>
        <w:tc>
          <w:tcPr>
            <w:tcW w:w="104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BFA0468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 812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187F634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9 120</w:t>
            </w:r>
          </w:p>
        </w:tc>
      </w:tr>
      <w:tr w:rsidR="007E63B6" w14:paraId="09FEF9ED" w14:textId="77777777" w:rsidTr="007E63B6">
        <w:trPr>
          <w:trHeight w:val="330"/>
        </w:trPr>
        <w:tc>
          <w:tcPr>
            <w:tcW w:w="72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14:paraId="6F6A3C98" w14:textId="77777777" w:rsidR="003F3D92" w:rsidRDefault="003F3D92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1</w:t>
            </w:r>
          </w:p>
        </w:tc>
        <w:tc>
          <w:tcPr>
            <w:tcW w:w="2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14:paraId="59A397FE" w14:textId="77777777" w:rsidR="003F3D92" w:rsidRDefault="003F3D9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40AC004" w14:textId="77777777" w:rsidR="003F3D92" w:rsidRDefault="003F3D9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5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B754400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4,00</w:t>
            </w:r>
          </w:p>
        </w:tc>
        <w:tc>
          <w:tcPr>
            <w:tcW w:w="1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CBE993B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3,00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92F1E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6618510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44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63A97B2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 118</w:t>
            </w:r>
          </w:p>
        </w:tc>
        <w:tc>
          <w:tcPr>
            <w:tcW w:w="104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0DA5C2F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 182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40F4CB7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x</w:t>
            </w:r>
          </w:p>
        </w:tc>
      </w:tr>
      <w:tr w:rsidR="007E63B6" w14:paraId="1EFF0F9A" w14:textId="77777777" w:rsidTr="007E63B6">
        <w:trPr>
          <w:trHeight w:val="330"/>
        </w:trPr>
        <w:tc>
          <w:tcPr>
            <w:tcW w:w="72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14:paraId="15C6ACE0" w14:textId="77777777" w:rsidR="003F3D92" w:rsidRDefault="003F3D92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6</w:t>
            </w:r>
          </w:p>
        </w:tc>
        <w:tc>
          <w:tcPr>
            <w:tcW w:w="2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14:paraId="01E2D490" w14:textId="77777777" w:rsidR="003F3D92" w:rsidRDefault="003F3D9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6013ADA" w14:textId="77777777" w:rsidR="003F3D92" w:rsidRDefault="003F3D9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83BB349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60,00</w:t>
            </w:r>
          </w:p>
        </w:tc>
        <w:tc>
          <w:tcPr>
            <w:tcW w:w="1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559CC44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8,00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E10E4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DDAB98C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84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B0CE49B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 248</w:t>
            </w:r>
          </w:p>
        </w:tc>
        <w:tc>
          <w:tcPr>
            <w:tcW w:w="104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8AB09B7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 552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4A0919E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x</w:t>
            </w:r>
          </w:p>
        </w:tc>
      </w:tr>
      <w:tr w:rsidR="007E63B6" w14:paraId="2B530355" w14:textId="77777777" w:rsidTr="007E63B6">
        <w:trPr>
          <w:trHeight w:val="330"/>
        </w:trPr>
        <w:tc>
          <w:tcPr>
            <w:tcW w:w="72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14:paraId="3A063913" w14:textId="77777777" w:rsidR="003F3D92" w:rsidRDefault="003F3D92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1</w:t>
            </w:r>
          </w:p>
        </w:tc>
        <w:tc>
          <w:tcPr>
            <w:tcW w:w="2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14:paraId="1BC8553D" w14:textId="77777777" w:rsidR="003F3D92" w:rsidRDefault="003F3D9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F7AB5A3" w14:textId="77777777" w:rsidR="003F3D92" w:rsidRDefault="003F3D9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5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1971C0F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68,00</w:t>
            </w:r>
          </w:p>
        </w:tc>
        <w:tc>
          <w:tcPr>
            <w:tcW w:w="1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D1C5061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3,00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4666A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519CDCC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24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9F8C40E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 378</w:t>
            </w:r>
          </w:p>
        </w:tc>
        <w:tc>
          <w:tcPr>
            <w:tcW w:w="104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78628B9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 922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0D520AB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x</w:t>
            </w:r>
          </w:p>
        </w:tc>
      </w:tr>
      <w:tr w:rsidR="007E63B6" w14:paraId="3F760817" w14:textId="77777777" w:rsidTr="007E63B6">
        <w:trPr>
          <w:trHeight w:val="330"/>
        </w:trPr>
        <w:tc>
          <w:tcPr>
            <w:tcW w:w="72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14:paraId="2AB3AB19" w14:textId="77777777" w:rsidR="003F3D92" w:rsidRDefault="003F3D92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6</w:t>
            </w:r>
          </w:p>
        </w:tc>
        <w:tc>
          <w:tcPr>
            <w:tcW w:w="2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14:paraId="49B7A20B" w14:textId="77777777" w:rsidR="003F3D92" w:rsidRDefault="003F3D9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4D0502C" w14:textId="77777777" w:rsidR="003F3D92" w:rsidRDefault="003F3D9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6A06918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4,00</w:t>
            </w:r>
          </w:p>
        </w:tc>
        <w:tc>
          <w:tcPr>
            <w:tcW w:w="1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2ECB801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9,00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BC2A0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14639CE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72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E249130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 534</w:t>
            </w:r>
          </w:p>
        </w:tc>
        <w:tc>
          <w:tcPr>
            <w:tcW w:w="104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BE2DA38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8DA72E2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x</w:t>
            </w:r>
          </w:p>
        </w:tc>
      </w:tr>
      <w:tr w:rsidR="007E63B6" w14:paraId="63798B81" w14:textId="77777777" w:rsidTr="007E63B6">
        <w:trPr>
          <w:trHeight w:val="330"/>
        </w:trPr>
        <w:tc>
          <w:tcPr>
            <w:tcW w:w="72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14:paraId="2E2138D7" w14:textId="77777777" w:rsidR="003F3D92" w:rsidRDefault="003F3D92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1</w:t>
            </w:r>
          </w:p>
        </w:tc>
        <w:tc>
          <w:tcPr>
            <w:tcW w:w="2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14:paraId="4B8E6BD1" w14:textId="77777777" w:rsidR="003F3D92" w:rsidRDefault="003F3D9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1CB175B" w14:textId="77777777" w:rsidR="003F3D92" w:rsidRDefault="003F3D9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5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74BBD26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0,00</w:t>
            </w:r>
          </w:p>
        </w:tc>
        <w:tc>
          <w:tcPr>
            <w:tcW w:w="1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FA43266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64,00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E337F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C7A4AB4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12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A90C4BE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104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ED86F7D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039C64F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x</w:t>
            </w:r>
          </w:p>
        </w:tc>
      </w:tr>
      <w:tr w:rsidR="007E63B6" w14:paraId="4F4E969A" w14:textId="77777777" w:rsidTr="007E63B6">
        <w:trPr>
          <w:trHeight w:val="330"/>
        </w:trPr>
        <w:tc>
          <w:tcPr>
            <w:tcW w:w="72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14:paraId="48E9C6A7" w14:textId="77777777" w:rsidR="003F3D92" w:rsidRDefault="003F3D92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6</w:t>
            </w:r>
          </w:p>
        </w:tc>
        <w:tc>
          <w:tcPr>
            <w:tcW w:w="2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14:paraId="4B76D8FF" w14:textId="77777777" w:rsidR="003F3D92" w:rsidRDefault="003F3D9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96F90CB" w14:textId="77777777" w:rsidR="003F3D92" w:rsidRDefault="003F3D9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81293A3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8,00</w:t>
            </w:r>
          </w:p>
        </w:tc>
        <w:tc>
          <w:tcPr>
            <w:tcW w:w="1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BB6B087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69,00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EFC7D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0493241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319E891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104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3FBCD61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E02DFBF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x</w:t>
            </w:r>
          </w:p>
        </w:tc>
      </w:tr>
      <w:tr w:rsidR="007E63B6" w14:paraId="00864B58" w14:textId="77777777" w:rsidTr="007E63B6">
        <w:trPr>
          <w:trHeight w:val="330"/>
        </w:trPr>
        <w:tc>
          <w:tcPr>
            <w:tcW w:w="72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14:paraId="14F4614C" w14:textId="77777777" w:rsidR="003F3D92" w:rsidRDefault="003F3D92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1</w:t>
            </w:r>
          </w:p>
        </w:tc>
        <w:tc>
          <w:tcPr>
            <w:tcW w:w="2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14:paraId="7E4561CB" w14:textId="77777777" w:rsidR="003F3D92" w:rsidRDefault="003F3D9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6C5A9FF" w14:textId="77777777" w:rsidR="003F3D92" w:rsidRDefault="003F3D9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5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8178237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94,00</w:t>
            </w:r>
          </w:p>
        </w:tc>
        <w:tc>
          <w:tcPr>
            <w:tcW w:w="1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8EB4502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4,00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32D13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EA51974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ECE5208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104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C2DBD0C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1BA3B6B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x</w:t>
            </w:r>
          </w:p>
        </w:tc>
      </w:tr>
      <w:tr w:rsidR="007E63B6" w14:paraId="3459DBC2" w14:textId="77777777" w:rsidTr="007E63B6">
        <w:trPr>
          <w:trHeight w:val="330"/>
        </w:trPr>
        <w:tc>
          <w:tcPr>
            <w:tcW w:w="72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14:paraId="3B052FC8" w14:textId="77777777" w:rsidR="003F3D92" w:rsidRDefault="003F3D92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6</w:t>
            </w:r>
          </w:p>
        </w:tc>
        <w:tc>
          <w:tcPr>
            <w:tcW w:w="2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14:paraId="5106EA11" w14:textId="77777777" w:rsidR="003F3D92" w:rsidRDefault="003F3D9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14E6E63" w14:textId="77777777" w:rsidR="003F3D92" w:rsidRDefault="003F3D9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6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8ED8823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0,00</w:t>
            </w:r>
          </w:p>
        </w:tc>
        <w:tc>
          <w:tcPr>
            <w:tcW w:w="1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B8C54B9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0,00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B04E9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3185854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80167C2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104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8F63DC4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9AC5C34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x</w:t>
            </w:r>
          </w:p>
        </w:tc>
      </w:tr>
      <w:tr w:rsidR="007E63B6" w14:paraId="7EFB5FF5" w14:textId="77777777" w:rsidTr="007E63B6">
        <w:trPr>
          <w:trHeight w:val="330"/>
        </w:trPr>
        <w:tc>
          <w:tcPr>
            <w:tcW w:w="72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14:paraId="76506309" w14:textId="77777777" w:rsidR="003F3D92" w:rsidRDefault="003F3D92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61</w:t>
            </w:r>
          </w:p>
        </w:tc>
        <w:tc>
          <w:tcPr>
            <w:tcW w:w="2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14:paraId="04F44E01" w14:textId="77777777" w:rsidR="003F3D92" w:rsidRDefault="003F3D9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B61280C" w14:textId="77777777" w:rsidR="003F3D92" w:rsidRDefault="003F3D9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94A2A3A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14,00</w:t>
            </w:r>
          </w:p>
        </w:tc>
        <w:tc>
          <w:tcPr>
            <w:tcW w:w="1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D42D30E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90,00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78DB6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1F45FDB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70DF4C8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104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D74542F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2CE4A0B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x</w:t>
            </w:r>
          </w:p>
        </w:tc>
      </w:tr>
      <w:tr w:rsidR="007E63B6" w14:paraId="280D0488" w14:textId="77777777" w:rsidTr="007E63B6">
        <w:trPr>
          <w:trHeight w:val="330"/>
        </w:trPr>
        <w:tc>
          <w:tcPr>
            <w:tcW w:w="72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14:paraId="0C9D43A7" w14:textId="77777777" w:rsidR="003F3D92" w:rsidRDefault="003F3D92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1</w:t>
            </w:r>
          </w:p>
        </w:tc>
        <w:tc>
          <w:tcPr>
            <w:tcW w:w="2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14:paraId="083904B6" w14:textId="77777777" w:rsidR="003F3D92" w:rsidRDefault="003F3D9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E765F96" w14:textId="77777777" w:rsidR="003F3D92" w:rsidRDefault="003F3D9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E3DAA12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26,00</w:t>
            </w:r>
          </w:p>
        </w:tc>
        <w:tc>
          <w:tcPr>
            <w:tcW w:w="1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EB277AA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0,00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589CE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CA45D87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8A4FF00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104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CD77FAF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24A50DC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x</w:t>
            </w:r>
          </w:p>
        </w:tc>
      </w:tr>
      <w:tr w:rsidR="007E63B6" w14:paraId="145D79C2" w14:textId="77777777" w:rsidTr="007E63B6">
        <w:trPr>
          <w:trHeight w:val="330"/>
        </w:trPr>
        <w:tc>
          <w:tcPr>
            <w:tcW w:w="72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14:paraId="16738B95" w14:textId="77777777" w:rsidR="003F3D92" w:rsidRDefault="003F3D92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1</w:t>
            </w:r>
          </w:p>
        </w:tc>
        <w:tc>
          <w:tcPr>
            <w:tcW w:w="2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14:paraId="69BE931E" w14:textId="77777777" w:rsidR="003F3D92" w:rsidRDefault="003F3D9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F1EC462" w14:textId="77777777" w:rsidR="003F3D92" w:rsidRDefault="003F3D9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9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A60BF50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44,00</w:t>
            </w:r>
          </w:p>
        </w:tc>
        <w:tc>
          <w:tcPr>
            <w:tcW w:w="1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C98467E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15,00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D50EDE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0A80BE0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9DC772E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104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9D4DB47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5ED1C25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x</w:t>
            </w:r>
          </w:p>
        </w:tc>
      </w:tr>
      <w:tr w:rsidR="007E63B6" w14:paraId="6C1FC70E" w14:textId="77777777" w:rsidTr="007E63B6">
        <w:trPr>
          <w:trHeight w:val="330"/>
        </w:trPr>
        <w:tc>
          <w:tcPr>
            <w:tcW w:w="72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14:paraId="6114B16F" w14:textId="77777777" w:rsidR="003F3D92" w:rsidRDefault="003F3D92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91</w:t>
            </w:r>
          </w:p>
        </w:tc>
        <w:tc>
          <w:tcPr>
            <w:tcW w:w="2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14:paraId="71E7E4BC" w14:textId="77777777" w:rsidR="003F3D92" w:rsidRDefault="007E63B6" w:rsidP="007E63B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83EF256" w14:textId="77777777" w:rsidR="003F3D92" w:rsidRDefault="003F3D9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více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1E3B8C3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64,00</w:t>
            </w:r>
          </w:p>
        </w:tc>
        <w:tc>
          <w:tcPr>
            <w:tcW w:w="1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83403C8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30,00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1DB8E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6D0D6DE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4CFB4EE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104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F5CBD5D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3D98DC0" w14:textId="77777777" w:rsidR="003F3D92" w:rsidRDefault="003F3D9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x</w:t>
            </w:r>
          </w:p>
        </w:tc>
      </w:tr>
      <w:tr w:rsidR="007E63B6" w14:paraId="2AA80570" w14:textId="77777777" w:rsidTr="007E63B6">
        <w:trPr>
          <w:trHeight w:val="642"/>
        </w:trPr>
        <w:tc>
          <w:tcPr>
            <w:tcW w:w="15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A2448CB" w14:textId="77777777" w:rsidR="003F3D92" w:rsidRDefault="003F3D92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Celá síť IDOL</w:t>
            </w:r>
          </w:p>
        </w:tc>
        <w:tc>
          <w:tcPr>
            <w:tcW w:w="257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D094C04" w14:textId="77777777" w:rsidR="003F3D92" w:rsidRDefault="003F3D92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24 hodin Síťovka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61F1A" w14:textId="77777777" w:rsidR="003F3D92" w:rsidRDefault="003F3D92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2DD406C8" w14:textId="77777777" w:rsidR="003F3D92" w:rsidRDefault="003F3D92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Síťovka 7denní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3A14F46F" w14:textId="77777777" w:rsidR="003F3D92" w:rsidRDefault="003F3D92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Síťovka 30denní</w:t>
            </w:r>
          </w:p>
        </w:tc>
        <w:tc>
          <w:tcPr>
            <w:tcW w:w="104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50F20EA1" w14:textId="77777777" w:rsidR="003F3D92" w:rsidRDefault="003F3D92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Síťovka 90denní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71281B30" w14:textId="77777777" w:rsidR="003F3D92" w:rsidRDefault="003F3D92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Síťovka 366denní</w:t>
            </w:r>
          </w:p>
        </w:tc>
      </w:tr>
      <w:tr w:rsidR="007E63B6" w14:paraId="4976C312" w14:textId="77777777" w:rsidTr="007E63B6">
        <w:trPr>
          <w:trHeight w:val="392"/>
        </w:trPr>
        <w:tc>
          <w:tcPr>
            <w:tcW w:w="1500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AE55D0D" w14:textId="77777777" w:rsidR="007E63B6" w:rsidRDefault="007E63B6" w:rsidP="007E63B6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1 osoba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C2F7A84" w14:textId="77777777" w:rsidR="007E63B6" w:rsidRDefault="007E63B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90,00</w:t>
            </w:r>
          </w:p>
        </w:tc>
        <w:tc>
          <w:tcPr>
            <w:tcW w:w="1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47BD5AB" w14:textId="77777777" w:rsidR="007E63B6" w:rsidRDefault="007E63B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50,00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0F867" w14:textId="77777777" w:rsidR="007E63B6" w:rsidRDefault="007E63B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F068E36" w14:textId="77777777" w:rsidR="007E63B6" w:rsidRDefault="007E63B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20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98AA520" w14:textId="77777777" w:rsidR="007E63B6" w:rsidRDefault="007E63B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 760</w:t>
            </w:r>
          </w:p>
        </w:tc>
        <w:tc>
          <w:tcPr>
            <w:tcW w:w="104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6EDB20B" w14:textId="77777777" w:rsidR="007E63B6" w:rsidRDefault="007E63B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 400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7D3F54F" w14:textId="77777777" w:rsidR="007E63B6" w:rsidRDefault="007E63B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 000</w:t>
            </w:r>
          </w:p>
        </w:tc>
      </w:tr>
      <w:tr w:rsidR="007E63B6" w14:paraId="4AE8A7F5" w14:textId="77777777" w:rsidTr="008B1263">
        <w:trPr>
          <w:trHeight w:val="300"/>
        </w:trPr>
        <w:tc>
          <w:tcPr>
            <w:tcW w:w="1500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C266E8A" w14:textId="77777777" w:rsidR="007E63B6" w:rsidRDefault="007E63B6" w:rsidP="007E63B6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5 osob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96B9EA5" w14:textId="77777777" w:rsidR="007E63B6" w:rsidRDefault="007E63B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75,00</w:t>
            </w:r>
          </w:p>
        </w:tc>
        <w:tc>
          <w:tcPr>
            <w:tcW w:w="1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0B1D2D1" w14:textId="77777777" w:rsidR="007E63B6" w:rsidRDefault="007E63B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75,00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F18294" w14:textId="77777777" w:rsidR="007E63B6" w:rsidRDefault="007E63B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C2B3BC2" w14:textId="77777777" w:rsidR="007E63B6" w:rsidRDefault="007E63B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x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1A07312" w14:textId="77777777" w:rsidR="007E63B6" w:rsidRDefault="007E63B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x</w:t>
            </w:r>
          </w:p>
        </w:tc>
        <w:tc>
          <w:tcPr>
            <w:tcW w:w="104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36B3B1B" w14:textId="77777777" w:rsidR="007E63B6" w:rsidRDefault="007E63B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x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3C72BD0" w14:textId="77777777" w:rsidR="007E63B6" w:rsidRDefault="007E63B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x</w:t>
            </w:r>
          </w:p>
        </w:tc>
      </w:tr>
      <w:tr w:rsidR="003F3D92" w14:paraId="5E3DB96B" w14:textId="77777777" w:rsidTr="007E63B6">
        <w:trPr>
          <w:trHeight w:val="300"/>
        </w:trPr>
        <w:tc>
          <w:tcPr>
            <w:tcW w:w="7230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030FA" w14:textId="77777777" w:rsidR="003F3D92" w:rsidRDefault="003F3D9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Pozn. * Elektronická platba = Opuscard, Opuscard+, Idolka, platební karta</w:t>
            </w:r>
          </w:p>
        </w:tc>
        <w:tc>
          <w:tcPr>
            <w:tcW w:w="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3D1E6" w14:textId="77777777" w:rsidR="003F3D92" w:rsidRDefault="003F3D9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80751" w14:textId="77777777" w:rsidR="003F3D92" w:rsidRDefault="003F3D92">
            <w:pPr>
              <w:rPr>
                <w:sz w:val="20"/>
                <w:szCs w:val="20"/>
              </w:rPr>
            </w:pPr>
          </w:p>
        </w:tc>
      </w:tr>
    </w:tbl>
    <w:p w14:paraId="00FF2C8B" w14:textId="77777777" w:rsidR="00B21078" w:rsidRDefault="00B21078" w:rsidP="00B21078">
      <w:pPr>
        <w:jc w:val="center"/>
        <w:rPr>
          <w:b/>
        </w:rPr>
      </w:pPr>
    </w:p>
    <w:p w14:paraId="585C8ED6" w14:textId="77777777" w:rsidR="00367B7D" w:rsidRDefault="00367B7D" w:rsidP="003A22E8">
      <w:pPr>
        <w:jc w:val="center"/>
        <w:rPr>
          <w:b/>
        </w:rPr>
      </w:pPr>
    </w:p>
    <w:p w14:paraId="71E08660" w14:textId="77777777" w:rsidR="00E7409C" w:rsidRDefault="00E7409C" w:rsidP="00E7409C">
      <w:pPr>
        <w:jc w:val="center"/>
        <w:rPr>
          <w:b/>
        </w:rPr>
      </w:pPr>
    </w:p>
    <w:p w14:paraId="4D9005FD" w14:textId="77777777" w:rsidR="008B15B4" w:rsidRPr="008B15B4" w:rsidRDefault="008B15B4" w:rsidP="00E7409C">
      <w:pPr>
        <w:jc w:val="center"/>
        <w:rPr>
          <w:b/>
        </w:rPr>
      </w:pPr>
      <w:r w:rsidRPr="008B15B4">
        <w:rPr>
          <w:b/>
        </w:rPr>
        <w:t xml:space="preserve">Čl. </w:t>
      </w:r>
      <w:r w:rsidR="001F6A11">
        <w:rPr>
          <w:b/>
        </w:rPr>
        <w:t>4</w:t>
      </w:r>
    </w:p>
    <w:p w14:paraId="29429128" w14:textId="77777777" w:rsidR="00B166E8" w:rsidRDefault="00B166E8" w:rsidP="00CE5438">
      <w:pPr>
        <w:pStyle w:val="Zkladntext"/>
        <w:tabs>
          <w:tab w:val="left" w:pos="540"/>
        </w:tabs>
        <w:jc w:val="center"/>
        <w:rPr>
          <w:b/>
        </w:rPr>
      </w:pPr>
      <w:r w:rsidRPr="001F6A11">
        <w:rPr>
          <w:b/>
        </w:rPr>
        <w:t>Zrušovací ustanovení</w:t>
      </w:r>
    </w:p>
    <w:p w14:paraId="79C761A0" w14:textId="77777777" w:rsidR="00CE5438" w:rsidRPr="001F6A11" w:rsidRDefault="00CE5438" w:rsidP="003A22E8">
      <w:pPr>
        <w:pStyle w:val="Zkladntext"/>
        <w:tabs>
          <w:tab w:val="left" w:pos="540"/>
        </w:tabs>
        <w:jc w:val="center"/>
        <w:rPr>
          <w:b/>
        </w:rPr>
      </w:pPr>
    </w:p>
    <w:p w14:paraId="70F93CDF" w14:textId="77777777" w:rsidR="008B15B4" w:rsidRPr="00512211" w:rsidRDefault="00B166E8" w:rsidP="003A22E8">
      <w:pPr>
        <w:pStyle w:val="Zkladntext"/>
        <w:tabs>
          <w:tab w:val="left" w:pos="540"/>
        </w:tabs>
      </w:pPr>
      <w:r>
        <w:t xml:space="preserve">Zrušuje se nařízení </w:t>
      </w:r>
      <w:r w:rsidR="00512211">
        <w:t xml:space="preserve">Libereckého </w:t>
      </w:r>
      <w:r w:rsidR="0009300C" w:rsidRPr="009A4079">
        <w:t>k</w:t>
      </w:r>
      <w:r w:rsidR="008B15B4" w:rsidRPr="009A4079">
        <w:t>raje</w:t>
      </w:r>
      <w:r w:rsidRPr="009A4079">
        <w:t xml:space="preserve"> ze dne </w:t>
      </w:r>
      <w:r w:rsidR="00A84EBD">
        <w:t>21</w:t>
      </w:r>
      <w:r w:rsidR="00411E04">
        <w:t xml:space="preserve">. </w:t>
      </w:r>
      <w:r w:rsidR="00A84EBD">
        <w:t>11</w:t>
      </w:r>
      <w:r w:rsidR="00411E04">
        <w:t xml:space="preserve">. </w:t>
      </w:r>
      <w:r w:rsidR="002F3F74">
        <w:t>202</w:t>
      </w:r>
      <w:r w:rsidR="00A84EBD">
        <w:t>2</w:t>
      </w:r>
      <w:r w:rsidR="00512211" w:rsidRPr="009A4079">
        <w:t>,</w:t>
      </w:r>
      <w:r w:rsidR="008B15B4" w:rsidRPr="009A4079">
        <w:t xml:space="preserve"> </w:t>
      </w:r>
      <w:r w:rsidR="00BE6FFE">
        <w:t>kterým se stanovují maximální ceny veřejné linkové osobní vnitrostátní silniční dopravy a železniční osobní vnitrostátní dopravy provozované v rámci integrovaných veřejných služeb na území Libereckého kraje podle jiného právního předpisu (</w:t>
      </w:r>
      <w:r w:rsidR="00BE6FFE" w:rsidRPr="00BE6FFE">
        <w:t>§ 6 zákona č. 194/2010 Sb., o veřejných službách v přepravě cestujících a</w:t>
      </w:r>
      <w:r w:rsidR="00AA5ACE">
        <w:t> </w:t>
      </w:r>
      <w:r w:rsidR="00BE6FFE" w:rsidRPr="00BE6FFE">
        <w:t>o</w:t>
      </w:r>
      <w:r w:rsidR="00AA5ACE">
        <w:t> </w:t>
      </w:r>
      <w:r w:rsidR="00BE6FFE" w:rsidRPr="00BE6FFE">
        <w:t xml:space="preserve">změně </w:t>
      </w:r>
      <w:r w:rsidR="00BE6FFE" w:rsidRPr="007A0795">
        <w:t>dalších zákonů</w:t>
      </w:r>
      <w:r w:rsidR="005578AA" w:rsidRPr="007A0795">
        <w:t>, v platném znění</w:t>
      </w:r>
      <w:r w:rsidR="00BE6FFE" w:rsidRPr="007A0795">
        <w:t>)</w:t>
      </w:r>
      <w:r w:rsidR="0009300C" w:rsidRPr="007A0795">
        <w:rPr>
          <w:bCs/>
        </w:rPr>
        <w:t>.</w:t>
      </w:r>
    </w:p>
    <w:p w14:paraId="24A119B2" w14:textId="77777777" w:rsidR="00CE5438" w:rsidRDefault="00CE5438">
      <w:pPr>
        <w:pStyle w:val="Zkladntext"/>
        <w:tabs>
          <w:tab w:val="left" w:pos="540"/>
        </w:tabs>
        <w:spacing w:before="120"/>
        <w:jc w:val="center"/>
        <w:rPr>
          <w:b/>
        </w:rPr>
      </w:pPr>
    </w:p>
    <w:p w14:paraId="53637DAE" w14:textId="77777777" w:rsidR="00CE5438" w:rsidRDefault="00CE5438">
      <w:pPr>
        <w:pStyle w:val="Zkladntext"/>
        <w:tabs>
          <w:tab w:val="left" w:pos="540"/>
        </w:tabs>
        <w:spacing w:before="120"/>
        <w:jc w:val="center"/>
        <w:rPr>
          <w:b/>
        </w:rPr>
      </w:pPr>
    </w:p>
    <w:p w14:paraId="2AD96902" w14:textId="77777777" w:rsidR="00B166E8" w:rsidRPr="00171D32" w:rsidRDefault="00B166E8">
      <w:pPr>
        <w:pStyle w:val="Zkladntext"/>
        <w:tabs>
          <w:tab w:val="left" w:pos="540"/>
        </w:tabs>
        <w:spacing w:before="120"/>
        <w:jc w:val="center"/>
        <w:rPr>
          <w:b/>
        </w:rPr>
      </w:pPr>
      <w:r w:rsidRPr="00171D32">
        <w:rPr>
          <w:b/>
        </w:rPr>
        <w:lastRenderedPageBreak/>
        <w:t xml:space="preserve">Čl. </w:t>
      </w:r>
      <w:r w:rsidR="00E87032">
        <w:rPr>
          <w:b/>
        </w:rPr>
        <w:t>5</w:t>
      </w:r>
    </w:p>
    <w:p w14:paraId="719E41AC" w14:textId="77777777" w:rsidR="00B166E8" w:rsidRDefault="00B166E8">
      <w:pPr>
        <w:pStyle w:val="Zkladntext"/>
        <w:tabs>
          <w:tab w:val="left" w:pos="540"/>
        </w:tabs>
        <w:jc w:val="center"/>
        <w:rPr>
          <w:b/>
        </w:rPr>
      </w:pPr>
      <w:r w:rsidRPr="001F6A11">
        <w:rPr>
          <w:b/>
        </w:rPr>
        <w:t>Účinnost</w:t>
      </w:r>
    </w:p>
    <w:p w14:paraId="5F4A5C6B" w14:textId="77777777" w:rsidR="00CE5438" w:rsidRPr="001F6A11" w:rsidRDefault="00CE5438" w:rsidP="003A22E8">
      <w:pPr>
        <w:pStyle w:val="Zkladntext"/>
        <w:tabs>
          <w:tab w:val="left" w:pos="540"/>
        </w:tabs>
        <w:jc w:val="center"/>
        <w:rPr>
          <w:b/>
        </w:rPr>
      </w:pPr>
    </w:p>
    <w:p w14:paraId="42C8554E" w14:textId="77777777" w:rsidR="00B166E8" w:rsidRDefault="00B166E8" w:rsidP="003A22E8">
      <w:pPr>
        <w:pStyle w:val="Zkladntext"/>
        <w:tabs>
          <w:tab w:val="left" w:pos="540"/>
        </w:tabs>
      </w:pPr>
      <w:r>
        <w:t>Toto nařízení nabývá</w:t>
      </w:r>
      <w:r w:rsidR="00F7070E">
        <w:t xml:space="preserve"> platnosti dnem vyhlášení ve Sbírce právních předpisů územních samosprávných celků a některých správních úřadů a </w:t>
      </w:r>
      <w:r>
        <w:t xml:space="preserve">účinnosti dnem </w:t>
      </w:r>
      <w:r w:rsidR="0069091F">
        <w:rPr>
          <w:iCs/>
        </w:rPr>
        <w:t>1</w:t>
      </w:r>
      <w:r w:rsidR="00735FF3" w:rsidRPr="001F6A11">
        <w:rPr>
          <w:iCs/>
        </w:rPr>
        <w:t>.</w:t>
      </w:r>
      <w:r w:rsidR="00437774" w:rsidRPr="001F6A11">
        <w:rPr>
          <w:iCs/>
        </w:rPr>
        <w:t> </w:t>
      </w:r>
      <w:r w:rsidR="0069091F">
        <w:rPr>
          <w:iCs/>
        </w:rPr>
        <w:t>ledna</w:t>
      </w:r>
      <w:r w:rsidR="00411E04">
        <w:rPr>
          <w:iCs/>
        </w:rPr>
        <w:t xml:space="preserve"> </w:t>
      </w:r>
      <w:r w:rsidR="00223BFF">
        <w:rPr>
          <w:iCs/>
        </w:rPr>
        <w:t>20</w:t>
      </w:r>
      <w:r w:rsidR="00367B7D">
        <w:rPr>
          <w:iCs/>
        </w:rPr>
        <w:t>2</w:t>
      </w:r>
      <w:r w:rsidR="00A84EBD">
        <w:rPr>
          <w:iCs/>
        </w:rPr>
        <w:t>4</w:t>
      </w:r>
      <w:r w:rsidRPr="001F6A11">
        <w:rPr>
          <w:iCs/>
        </w:rPr>
        <w:t>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678"/>
        <w:gridCol w:w="4679"/>
      </w:tblGrid>
      <w:tr w:rsidR="00EE5354" w14:paraId="24A3DBB4" w14:textId="77777777" w:rsidTr="009B03E4">
        <w:trPr>
          <w:trHeight w:val="329"/>
        </w:trPr>
        <w:tc>
          <w:tcPr>
            <w:tcW w:w="4678" w:type="dxa"/>
            <w:shd w:val="clear" w:color="auto" w:fill="auto"/>
          </w:tcPr>
          <w:p w14:paraId="1A7D6269" w14:textId="77777777" w:rsidR="00CE5438" w:rsidRDefault="00CE5438" w:rsidP="00803FED">
            <w:pPr>
              <w:pStyle w:val="Zkladntext"/>
              <w:tabs>
                <w:tab w:val="left" w:pos="540"/>
              </w:tabs>
              <w:jc w:val="center"/>
              <w:rPr>
                <w:b/>
                <w:iCs/>
              </w:rPr>
            </w:pPr>
          </w:p>
          <w:p w14:paraId="57351E26" w14:textId="77777777" w:rsidR="00CE5438" w:rsidRDefault="00CE5438" w:rsidP="00803FED">
            <w:pPr>
              <w:pStyle w:val="Zkladntext"/>
              <w:tabs>
                <w:tab w:val="left" w:pos="540"/>
              </w:tabs>
              <w:jc w:val="center"/>
              <w:rPr>
                <w:b/>
                <w:iCs/>
              </w:rPr>
            </w:pPr>
          </w:p>
          <w:p w14:paraId="2BD28700" w14:textId="77777777" w:rsidR="00E7409C" w:rsidRDefault="00E7409C" w:rsidP="00803FED">
            <w:pPr>
              <w:pStyle w:val="Zkladntext"/>
              <w:tabs>
                <w:tab w:val="left" w:pos="540"/>
              </w:tabs>
              <w:jc w:val="center"/>
              <w:rPr>
                <w:b/>
                <w:iCs/>
              </w:rPr>
            </w:pPr>
          </w:p>
          <w:p w14:paraId="4691D3C1" w14:textId="77777777" w:rsidR="00CE5438" w:rsidRDefault="00CE5438" w:rsidP="00803FED">
            <w:pPr>
              <w:pStyle w:val="Zkladntext"/>
              <w:tabs>
                <w:tab w:val="left" w:pos="540"/>
              </w:tabs>
              <w:jc w:val="center"/>
              <w:rPr>
                <w:b/>
                <w:iCs/>
              </w:rPr>
            </w:pPr>
          </w:p>
          <w:p w14:paraId="63757B43" w14:textId="77777777" w:rsidR="00CE5438" w:rsidRDefault="00CE5438" w:rsidP="00803FED">
            <w:pPr>
              <w:pStyle w:val="Zkladntext"/>
              <w:tabs>
                <w:tab w:val="left" w:pos="540"/>
              </w:tabs>
              <w:jc w:val="center"/>
              <w:rPr>
                <w:b/>
                <w:iCs/>
              </w:rPr>
            </w:pPr>
          </w:p>
          <w:p w14:paraId="2D06A59D" w14:textId="77777777" w:rsidR="00CE5438" w:rsidRDefault="00CE5438" w:rsidP="00803FED">
            <w:pPr>
              <w:pStyle w:val="Zkladntext"/>
              <w:tabs>
                <w:tab w:val="left" w:pos="540"/>
              </w:tabs>
              <w:jc w:val="center"/>
              <w:rPr>
                <w:b/>
                <w:iCs/>
              </w:rPr>
            </w:pPr>
          </w:p>
          <w:p w14:paraId="730C3D91" w14:textId="77777777" w:rsidR="00CE5438" w:rsidRDefault="00CE5438" w:rsidP="00803FED">
            <w:pPr>
              <w:pStyle w:val="Zkladntext"/>
              <w:tabs>
                <w:tab w:val="left" w:pos="540"/>
              </w:tabs>
              <w:jc w:val="center"/>
              <w:rPr>
                <w:b/>
                <w:iCs/>
              </w:rPr>
            </w:pPr>
          </w:p>
          <w:p w14:paraId="37A2D318" w14:textId="77777777" w:rsidR="00CE5438" w:rsidRDefault="00CE5438" w:rsidP="00803FED">
            <w:pPr>
              <w:pStyle w:val="Zkladntext"/>
              <w:tabs>
                <w:tab w:val="left" w:pos="540"/>
              </w:tabs>
              <w:jc w:val="center"/>
              <w:rPr>
                <w:b/>
                <w:iCs/>
              </w:rPr>
            </w:pPr>
          </w:p>
          <w:p w14:paraId="7C891D73" w14:textId="77777777" w:rsidR="00EE5354" w:rsidRDefault="00EE5354" w:rsidP="00803FED">
            <w:pPr>
              <w:pStyle w:val="Zkladntext"/>
              <w:tabs>
                <w:tab w:val="left" w:pos="540"/>
              </w:tabs>
              <w:jc w:val="center"/>
            </w:pPr>
            <w:r w:rsidRPr="00803FED">
              <w:rPr>
                <w:b/>
                <w:iCs/>
              </w:rPr>
              <w:t>Martin Půta</w:t>
            </w:r>
            <w:r>
              <w:t xml:space="preserve"> v.r.</w:t>
            </w:r>
          </w:p>
        </w:tc>
        <w:tc>
          <w:tcPr>
            <w:tcW w:w="4679" w:type="dxa"/>
            <w:shd w:val="clear" w:color="auto" w:fill="auto"/>
          </w:tcPr>
          <w:p w14:paraId="333BCDE6" w14:textId="77777777" w:rsidR="00CE5438" w:rsidRDefault="00CE5438" w:rsidP="00803FED">
            <w:pPr>
              <w:pStyle w:val="Zkladntext"/>
              <w:tabs>
                <w:tab w:val="left" w:pos="540"/>
              </w:tabs>
              <w:jc w:val="center"/>
              <w:rPr>
                <w:b/>
                <w:iCs/>
              </w:rPr>
            </w:pPr>
          </w:p>
          <w:p w14:paraId="1856B39E" w14:textId="77777777" w:rsidR="00CE5438" w:rsidRDefault="00CE5438" w:rsidP="00803FED">
            <w:pPr>
              <w:pStyle w:val="Zkladntext"/>
              <w:tabs>
                <w:tab w:val="left" w:pos="540"/>
              </w:tabs>
              <w:jc w:val="center"/>
              <w:rPr>
                <w:b/>
                <w:iCs/>
              </w:rPr>
            </w:pPr>
          </w:p>
          <w:p w14:paraId="51357DAD" w14:textId="77777777" w:rsidR="00CE5438" w:rsidRDefault="00CE5438" w:rsidP="00803FED">
            <w:pPr>
              <w:pStyle w:val="Zkladntext"/>
              <w:tabs>
                <w:tab w:val="left" w:pos="540"/>
              </w:tabs>
              <w:jc w:val="center"/>
              <w:rPr>
                <w:b/>
                <w:iCs/>
              </w:rPr>
            </w:pPr>
          </w:p>
          <w:p w14:paraId="0C23486B" w14:textId="77777777" w:rsidR="00CE5438" w:rsidRDefault="00CE5438" w:rsidP="00803FED">
            <w:pPr>
              <w:pStyle w:val="Zkladntext"/>
              <w:tabs>
                <w:tab w:val="left" w:pos="540"/>
              </w:tabs>
              <w:jc w:val="center"/>
              <w:rPr>
                <w:b/>
                <w:iCs/>
              </w:rPr>
            </w:pPr>
          </w:p>
          <w:p w14:paraId="409DD9EF" w14:textId="77777777" w:rsidR="00CE5438" w:rsidRDefault="00CE5438" w:rsidP="00803FED">
            <w:pPr>
              <w:pStyle w:val="Zkladntext"/>
              <w:tabs>
                <w:tab w:val="left" w:pos="540"/>
              </w:tabs>
              <w:jc w:val="center"/>
              <w:rPr>
                <w:b/>
                <w:iCs/>
              </w:rPr>
            </w:pPr>
          </w:p>
          <w:p w14:paraId="02BE6DFC" w14:textId="77777777" w:rsidR="00CE5438" w:rsidRDefault="00CE5438" w:rsidP="00803FED">
            <w:pPr>
              <w:pStyle w:val="Zkladntext"/>
              <w:tabs>
                <w:tab w:val="left" w:pos="540"/>
              </w:tabs>
              <w:jc w:val="center"/>
              <w:rPr>
                <w:b/>
                <w:iCs/>
              </w:rPr>
            </w:pPr>
          </w:p>
          <w:p w14:paraId="5E8E0CF3" w14:textId="77777777" w:rsidR="00CE5438" w:rsidRDefault="00CE5438" w:rsidP="00803FED">
            <w:pPr>
              <w:pStyle w:val="Zkladntext"/>
              <w:tabs>
                <w:tab w:val="left" w:pos="540"/>
              </w:tabs>
              <w:jc w:val="center"/>
              <w:rPr>
                <w:b/>
                <w:iCs/>
              </w:rPr>
            </w:pPr>
          </w:p>
          <w:p w14:paraId="0A93AD29" w14:textId="77777777" w:rsidR="00E7409C" w:rsidRDefault="00E7409C" w:rsidP="00803FED">
            <w:pPr>
              <w:pStyle w:val="Zkladntext"/>
              <w:tabs>
                <w:tab w:val="left" w:pos="540"/>
              </w:tabs>
              <w:jc w:val="center"/>
              <w:rPr>
                <w:b/>
                <w:iCs/>
              </w:rPr>
            </w:pPr>
          </w:p>
          <w:p w14:paraId="5E66B112" w14:textId="77777777" w:rsidR="00EE5354" w:rsidRDefault="00EE5354" w:rsidP="00803FED">
            <w:pPr>
              <w:pStyle w:val="Zkladntext"/>
              <w:tabs>
                <w:tab w:val="left" w:pos="540"/>
              </w:tabs>
              <w:jc w:val="center"/>
            </w:pPr>
            <w:r w:rsidRPr="00803FED">
              <w:rPr>
                <w:b/>
                <w:iCs/>
              </w:rPr>
              <w:t xml:space="preserve">Ing. Jan Sviták </w:t>
            </w:r>
            <w:r w:rsidRPr="00733F5A">
              <w:t>v.r.</w:t>
            </w:r>
          </w:p>
        </w:tc>
      </w:tr>
      <w:tr w:rsidR="00EE5354" w14:paraId="2C64F8C8" w14:textId="77777777" w:rsidTr="009B03E4">
        <w:trPr>
          <w:trHeight w:val="348"/>
        </w:trPr>
        <w:tc>
          <w:tcPr>
            <w:tcW w:w="4678" w:type="dxa"/>
            <w:shd w:val="clear" w:color="auto" w:fill="auto"/>
          </w:tcPr>
          <w:p w14:paraId="3D304BE7" w14:textId="77777777" w:rsidR="00EE5354" w:rsidRDefault="00EE5354" w:rsidP="00803FED">
            <w:pPr>
              <w:pStyle w:val="Zkladntext"/>
              <w:tabs>
                <w:tab w:val="left" w:pos="540"/>
              </w:tabs>
              <w:jc w:val="center"/>
            </w:pPr>
            <w:r>
              <w:t>hejtman</w:t>
            </w:r>
          </w:p>
        </w:tc>
        <w:tc>
          <w:tcPr>
            <w:tcW w:w="4679" w:type="dxa"/>
            <w:shd w:val="clear" w:color="auto" w:fill="auto"/>
          </w:tcPr>
          <w:p w14:paraId="00DCA9A6" w14:textId="77777777" w:rsidR="00EE5354" w:rsidRDefault="00EE5354" w:rsidP="00803FED">
            <w:pPr>
              <w:pStyle w:val="Zkladntext"/>
              <w:tabs>
                <w:tab w:val="left" w:pos="540"/>
              </w:tabs>
              <w:jc w:val="center"/>
            </w:pPr>
            <w:r w:rsidRPr="00733F5A">
              <w:t>statutární náměs</w:t>
            </w:r>
            <w:r>
              <w:t>tek</w:t>
            </w:r>
            <w:r w:rsidRPr="00733F5A">
              <w:t xml:space="preserve"> hejtmana</w:t>
            </w:r>
          </w:p>
        </w:tc>
      </w:tr>
    </w:tbl>
    <w:p w14:paraId="38A8E254" w14:textId="77777777" w:rsidR="00BD4E28" w:rsidRDefault="00BD4E28" w:rsidP="00A93343">
      <w:pPr>
        <w:pStyle w:val="Zkladntext"/>
        <w:tabs>
          <w:tab w:val="left" w:pos="540"/>
        </w:tabs>
      </w:pPr>
    </w:p>
    <w:sectPr w:rsidR="00BD4E28">
      <w:pgSz w:w="11906" w:h="16838"/>
      <w:pgMar w:top="1258" w:right="1286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D11F04" w14:textId="77777777" w:rsidR="001C0FDF" w:rsidRDefault="001C0FDF">
      <w:r>
        <w:separator/>
      </w:r>
    </w:p>
  </w:endnote>
  <w:endnote w:type="continuationSeparator" w:id="0">
    <w:p w14:paraId="3223333D" w14:textId="77777777" w:rsidR="001C0FDF" w:rsidRDefault="001C0F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FF9568" w14:textId="77777777" w:rsidR="001C0FDF" w:rsidRDefault="001C0FDF">
      <w:r>
        <w:separator/>
      </w:r>
    </w:p>
  </w:footnote>
  <w:footnote w:type="continuationSeparator" w:id="0">
    <w:p w14:paraId="5B15D021" w14:textId="77777777" w:rsidR="001C0FDF" w:rsidRDefault="001C0FDF">
      <w:r>
        <w:continuationSeparator/>
      </w:r>
    </w:p>
  </w:footnote>
  <w:footnote w:id="1">
    <w:p w14:paraId="17278581" w14:textId="77777777" w:rsidR="006F60AF" w:rsidRPr="007A0795" w:rsidRDefault="006F60AF" w:rsidP="005578AA">
      <w:pPr>
        <w:pStyle w:val="Textpoznpodarou"/>
        <w:jc w:val="both"/>
      </w:pPr>
      <w:r>
        <w:rPr>
          <w:rStyle w:val="Znakapoznpodarou"/>
        </w:rPr>
        <w:footnoteRef/>
      </w:r>
      <w:r>
        <w:t xml:space="preserve"> § 6 zákona č. 194/2010 Sb., o veřejných službách v přepravě cestujících a o změně dalších zákonů</w:t>
      </w:r>
      <w:r w:rsidR="005578AA" w:rsidRPr="007A0795">
        <w:t>, v platném znění</w:t>
      </w:r>
      <w:r w:rsidRPr="007A0795">
        <w:t>.</w:t>
      </w:r>
    </w:p>
  </w:footnote>
  <w:footnote w:id="2">
    <w:p w14:paraId="62395CB6" w14:textId="77777777" w:rsidR="00AA0C4D" w:rsidRDefault="00AA0C4D">
      <w:pPr>
        <w:pStyle w:val="Textpoznpodarou"/>
      </w:pPr>
      <w:r w:rsidRPr="007A0795">
        <w:rPr>
          <w:rStyle w:val="Znakapoznpodarou"/>
        </w:rPr>
        <w:footnoteRef/>
      </w:r>
      <w:r w:rsidRPr="007A0795">
        <w:t xml:space="preserve"> Zákon č. 235/2004 Sb., o dani z přidané hodnoty, ve znění pozdějších předpisů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3548A"/>
    <w:multiLevelType w:val="hybridMultilevel"/>
    <w:tmpl w:val="070EE31C"/>
    <w:lvl w:ilvl="0" w:tplc="04050017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778344C"/>
    <w:multiLevelType w:val="hybridMultilevel"/>
    <w:tmpl w:val="270C69D0"/>
    <w:lvl w:ilvl="0" w:tplc="0405000F">
      <w:start w:val="1"/>
      <w:numFmt w:val="decimal"/>
      <w:lvlText w:val="%1."/>
      <w:lvlJc w:val="left"/>
      <w:pPr>
        <w:tabs>
          <w:tab w:val="num" w:pos="1428"/>
        </w:tabs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2148"/>
        </w:tabs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868"/>
        </w:tabs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588"/>
        </w:tabs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4308"/>
        </w:tabs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5028"/>
        </w:tabs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748"/>
        </w:tabs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468"/>
        </w:tabs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7188"/>
        </w:tabs>
        <w:ind w:left="7188" w:hanging="180"/>
      </w:pPr>
    </w:lvl>
  </w:abstractNum>
  <w:abstractNum w:abstractNumId="2" w15:restartNumberingAfterBreak="0">
    <w:nsid w:val="0C320882"/>
    <w:multiLevelType w:val="hybridMultilevel"/>
    <w:tmpl w:val="45BA589A"/>
    <w:lvl w:ilvl="0" w:tplc="0405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2B608A3"/>
    <w:multiLevelType w:val="hybridMultilevel"/>
    <w:tmpl w:val="2084E318"/>
    <w:lvl w:ilvl="0" w:tplc="0405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174C04DB"/>
    <w:multiLevelType w:val="hybridMultilevel"/>
    <w:tmpl w:val="23BC3CD8"/>
    <w:lvl w:ilvl="0" w:tplc="BE46FFA8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ascii="Times New Roman" w:hAnsi="Times New Roman" w:cs="Times New Roman" w:hint="default"/>
        <w:sz w:val="24"/>
        <w:szCs w:val="24"/>
      </w:rPr>
    </w:lvl>
    <w:lvl w:ilvl="1" w:tplc="48E61BEA">
      <w:start w:val="3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6F12143"/>
    <w:multiLevelType w:val="multilevel"/>
    <w:tmpl w:val="341C8FF0"/>
    <w:lvl w:ilvl="0">
      <w:start w:val="1"/>
      <w:numFmt w:val="decimal"/>
      <w:pStyle w:val="A"/>
      <w:lvlText w:val="%1."/>
      <w:lvlJc w:val="left"/>
      <w:pPr>
        <w:tabs>
          <w:tab w:val="num" w:pos="72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1814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54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612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6840"/>
        </w:tabs>
        <w:ind w:left="4320" w:hanging="1440"/>
      </w:pPr>
      <w:rPr>
        <w:rFonts w:cs="Times New Roman"/>
      </w:rPr>
    </w:lvl>
  </w:abstractNum>
  <w:abstractNum w:abstractNumId="6" w15:restartNumberingAfterBreak="0">
    <w:nsid w:val="26F82B2C"/>
    <w:multiLevelType w:val="hybridMultilevel"/>
    <w:tmpl w:val="091A6996"/>
    <w:lvl w:ilvl="0" w:tplc="04050001">
      <w:start w:val="1"/>
      <w:numFmt w:val="bullet"/>
      <w:lvlText w:val=""/>
      <w:lvlJc w:val="left"/>
      <w:pPr>
        <w:tabs>
          <w:tab w:val="num" w:pos="1428"/>
        </w:tabs>
        <w:ind w:left="1428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28DE0A95"/>
    <w:multiLevelType w:val="hybridMultilevel"/>
    <w:tmpl w:val="B42EECA4"/>
    <w:lvl w:ilvl="0" w:tplc="0BAAD896">
      <w:start w:val="1"/>
      <w:numFmt w:val="lowerLetter"/>
      <w:lvlText w:val="%1)"/>
      <w:lvlJc w:val="left"/>
      <w:pPr>
        <w:tabs>
          <w:tab w:val="num" w:pos="1143"/>
        </w:tabs>
        <w:ind w:left="1143" w:hanging="37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848"/>
        </w:tabs>
        <w:ind w:left="1848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568"/>
        </w:tabs>
        <w:ind w:left="2568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288"/>
        </w:tabs>
        <w:ind w:left="3288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4008"/>
        </w:tabs>
        <w:ind w:left="4008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728"/>
        </w:tabs>
        <w:ind w:left="4728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448"/>
        </w:tabs>
        <w:ind w:left="5448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168"/>
        </w:tabs>
        <w:ind w:left="6168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888"/>
        </w:tabs>
        <w:ind w:left="6888" w:hanging="180"/>
      </w:pPr>
    </w:lvl>
  </w:abstractNum>
  <w:abstractNum w:abstractNumId="8" w15:restartNumberingAfterBreak="0">
    <w:nsid w:val="2E9A0896"/>
    <w:multiLevelType w:val="hybridMultilevel"/>
    <w:tmpl w:val="15FCB4AE"/>
    <w:lvl w:ilvl="0" w:tplc="0405000F">
      <w:start w:val="1"/>
      <w:numFmt w:val="decimal"/>
      <w:lvlText w:val="%1."/>
      <w:lvlJc w:val="left"/>
      <w:pPr>
        <w:tabs>
          <w:tab w:val="num" w:pos="5464"/>
        </w:tabs>
        <w:ind w:left="5464" w:hanging="360"/>
      </w:p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AC966CF"/>
    <w:multiLevelType w:val="hybridMultilevel"/>
    <w:tmpl w:val="235E1942"/>
    <w:lvl w:ilvl="0" w:tplc="721ACD64">
      <w:start w:val="1"/>
      <w:numFmt w:val="decimal"/>
      <w:lvlText w:val="%1."/>
      <w:lvlJc w:val="left"/>
      <w:pPr>
        <w:tabs>
          <w:tab w:val="num" w:pos="810"/>
        </w:tabs>
        <w:ind w:left="810" w:hanging="45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F7F308F"/>
    <w:multiLevelType w:val="hybridMultilevel"/>
    <w:tmpl w:val="881E7E2C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EF54CA4"/>
    <w:multiLevelType w:val="hybridMultilevel"/>
    <w:tmpl w:val="D22EB76E"/>
    <w:lvl w:ilvl="0" w:tplc="966EA698">
      <w:start w:val="1"/>
      <w:numFmt w:val="decimal"/>
      <w:pStyle w:val="slovn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A17815C8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  <w:i w:val="0"/>
      </w:r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 w15:restartNumberingAfterBreak="0">
    <w:nsid w:val="538E4818"/>
    <w:multiLevelType w:val="hybridMultilevel"/>
    <w:tmpl w:val="E3D4E934"/>
    <w:lvl w:ilvl="0" w:tplc="0405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8435264"/>
    <w:multiLevelType w:val="hybridMultilevel"/>
    <w:tmpl w:val="37485654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8D81F62"/>
    <w:multiLevelType w:val="hybridMultilevel"/>
    <w:tmpl w:val="6C187506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48E61BEA">
      <w:start w:val="3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4E328AE"/>
    <w:multiLevelType w:val="hybridMultilevel"/>
    <w:tmpl w:val="9B7C8E92"/>
    <w:lvl w:ilvl="0" w:tplc="2CD40656">
      <w:start w:val="1"/>
      <w:numFmt w:val="lowerLetter"/>
      <w:lvlText w:val="%1)"/>
      <w:lvlJc w:val="left"/>
      <w:pPr>
        <w:tabs>
          <w:tab w:val="num" w:pos="1140"/>
        </w:tabs>
        <w:ind w:left="1140" w:hanging="375"/>
      </w:pPr>
      <w:rPr>
        <w:rFonts w:hint="default"/>
      </w:rPr>
    </w:lvl>
    <w:lvl w:ilvl="1" w:tplc="FDA44408">
      <w:start w:val="3"/>
      <w:numFmt w:val="decimal"/>
      <w:lvlText w:val="(%2)"/>
      <w:lvlJc w:val="left"/>
      <w:pPr>
        <w:tabs>
          <w:tab w:val="num" w:pos="1845"/>
        </w:tabs>
        <w:ind w:left="1845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565"/>
        </w:tabs>
        <w:ind w:left="2565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285"/>
        </w:tabs>
        <w:ind w:left="3285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4005"/>
        </w:tabs>
        <w:ind w:left="4005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725"/>
        </w:tabs>
        <w:ind w:left="4725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445"/>
        </w:tabs>
        <w:ind w:left="5445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165"/>
        </w:tabs>
        <w:ind w:left="6165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885"/>
        </w:tabs>
        <w:ind w:left="6885" w:hanging="180"/>
      </w:pPr>
    </w:lvl>
  </w:abstractNum>
  <w:abstractNum w:abstractNumId="16" w15:restartNumberingAfterBreak="0">
    <w:nsid w:val="6E852F3F"/>
    <w:multiLevelType w:val="hybridMultilevel"/>
    <w:tmpl w:val="9F40EA00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48E61BEA">
      <w:start w:val="3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BB52EAC2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6F2B0DDE"/>
    <w:multiLevelType w:val="hybridMultilevel"/>
    <w:tmpl w:val="881E7E2C"/>
    <w:lvl w:ilvl="0" w:tplc="6DB07BFA">
      <w:start w:val="1"/>
      <w:numFmt w:val="decimal"/>
      <w:lvlText w:val="(%1)"/>
      <w:lvlJc w:val="left"/>
      <w:pPr>
        <w:tabs>
          <w:tab w:val="num" w:pos="690"/>
        </w:tabs>
        <w:ind w:left="690" w:hanging="51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7F301DA"/>
    <w:multiLevelType w:val="hybridMultilevel"/>
    <w:tmpl w:val="D4E26028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93665FE"/>
    <w:multiLevelType w:val="hybridMultilevel"/>
    <w:tmpl w:val="2E0E15D0"/>
    <w:lvl w:ilvl="0" w:tplc="0405000F">
      <w:start w:val="1"/>
      <w:numFmt w:val="decimal"/>
      <w:lvlText w:val="%1."/>
      <w:lvlJc w:val="left"/>
      <w:pPr>
        <w:tabs>
          <w:tab w:val="num" w:pos="1428"/>
        </w:tabs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2148"/>
        </w:tabs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868"/>
        </w:tabs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588"/>
        </w:tabs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4308"/>
        </w:tabs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5028"/>
        </w:tabs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748"/>
        </w:tabs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468"/>
        </w:tabs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7188"/>
        </w:tabs>
        <w:ind w:left="7188" w:hanging="180"/>
      </w:pPr>
    </w:lvl>
  </w:abstractNum>
  <w:abstractNum w:abstractNumId="20" w15:restartNumberingAfterBreak="0">
    <w:nsid w:val="7DAF71C7"/>
    <w:multiLevelType w:val="hybridMultilevel"/>
    <w:tmpl w:val="A588EB02"/>
    <w:lvl w:ilvl="0" w:tplc="6DB07BFA">
      <w:start w:val="1"/>
      <w:numFmt w:val="decimal"/>
      <w:lvlText w:val="(%1)"/>
      <w:lvlJc w:val="left"/>
      <w:pPr>
        <w:tabs>
          <w:tab w:val="num" w:pos="510"/>
        </w:tabs>
        <w:ind w:left="510" w:hanging="510"/>
      </w:pPr>
      <w:rPr>
        <w:rFonts w:hint="default"/>
      </w:rPr>
    </w:lvl>
    <w:lvl w:ilvl="1" w:tplc="53AA3326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1828934992">
    <w:abstractNumId w:val="1"/>
  </w:num>
  <w:num w:numId="2" w16cid:durableId="794568875">
    <w:abstractNumId w:val="19"/>
  </w:num>
  <w:num w:numId="3" w16cid:durableId="1772050876">
    <w:abstractNumId w:val="6"/>
  </w:num>
  <w:num w:numId="4" w16cid:durableId="955062561">
    <w:abstractNumId w:val="9"/>
  </w:num>
  <w:num w:numId="5" w16cid:durableId="1023046809">
    <w:abstractNumId w:val="17"/>
  </w:num>
  <w:num w:numId="6" w16cid:durableId="1956407535">
    <w:abstractNumId w:val="20"/>
  </w:num>
  <w:num w:numId="7" w16cid:durableId="1918975025">
    <w:abstractNumId w:val="15"/>
  </w:num>
  <w:num w:numId="8" w16cid:durableId="1953199185">
    <w:abstractNumId w:val="7"/>
  </w:num>
  <w:num w:numId="9" w16cid:durableId="175076020">
    <w:abstractNumId w:val="10"/>
  </w:num>
  <w:num w:numId="10" w16cid:durableId="641498565">
    <w:abstractNumId w:val="2"/>
  </w:num>
  <w:num w:numId="11" w16cid:durableId="1121999866">
    <w:abstractNumId w:val="12"/>
  </w:num>
  <w:num w:numId="12" w16cid:durableId="1638873349">
    <w:abstractNumId w:val="0"/>
  </w:num>
  <w:num w:numId="13" w16cid:durableId="749615551">
    <w:abstractNumId w:val="18"/>
  </w:num>
  <w:num w:numId="14" w16cid:durableId="590702410">
    <w:abstractNumId w:val="13"/>
  </w:num>
  <w:num w:numId="15" w16cid:durableId="1452555401">
    <w:abstractNumId w:val="4"/>
  </w:num>
  <w:num w:numId="16" w16cid:durableId="70933850">
    <w:abstractNumId w:val="14"/>
  </w:num>
  <w:num w:numId="17" w16cid:durableId="420637307">
    <w:abstractNumId w:val="16"/>
  </w:num>
  <w:num w:numId="18" w16cid:durableId="1166242842">
    <w:abstractNumId w:val="11"/>
  </w:num>
  <w:num w:numId="19" w16cid:durableId="1777484003">
    <w:abstractNumId w:val="3"/>
  </w:num>
  <w:num w:numId="20" w16cid:durableId="27625842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86182035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CwMDU0tzA0NDe3NDZQ0lEKTi0uzszPAykwqQUAlQaB6SwAAAA="/>
  </w:docVars>
  <w:rsids>
    <w:rsidRoot w:val="00AA264B"/>
    <w:rsid w:val="000040E9"/>
    <w:rsid w:val="00007179"/>
    <w:rsid w:val="000259E7"/>
    <w:rsid w:val="000261CF"/>
    <w:rsid w:val="000410FD"/>
    <w:rsid w:val="000425F1"/>
    <w:rsid w:val="00062E74"/>
    <w:rsid w:val="00073569"/>
    <w:rsid w:val="0008018D"/>
    <w:rsid w:val="0009300C"/>
    <w:rsid w:val="00095C84"/>
    <w:rsid w:val="000B6ED6"/>
    <w:rsid w:val="000E1C35"/>
    <w:rsid w:val="000E7ACD"/>
    <w:rsid w:val="000F624C"/>
    <w:rsid w:val="00121674"/>
    <w:rsid w:val="00130B0A"/>
    <w:rsid w:val="001332B6"/>
    <w:rsid w:val="0016298F"/>
    <w:rsid w:val="00171D32"/>
    <w:rsid w:val="00184A0E"/>
    <w:rsid w:val="00184DF7"/>
    <w:rsid w:val="001C0FDF"/>
    <w:rsid w:val="001D3732"/>
    <w:rsid w:val="001E3E1B"/>
    <w:rsid w:val="001F27A2"/>
    <w:rsid w:val="001F6A11"/>
    <w:rsid w:val="00215986"/>
    <w:rsid w:val="00223BFF"/>
    <w:rsid w:val="0023426B"/>
    <w:rsid w:val="00241CC9"/>
    <w:rsid w:val="0025527A"/>
    <w:rsid w:val="00265A58"/>
    <w:rsid w:val="00284E53"/>
    <w:rsid w:val="00291DCF"/>
    <w:rsid w:val="00293316"/>
    <w:rsid w:val="002A5EB2"/>
    <w:rsid w:val="002C01D4"/>
    <w:rsid w:val="002D3AEA"/>
    <w:rsid w:val="002D7F3A"/>
    <w:rsid w:val="002F3F74"/>
    <w:rsid w:val="00301C5D"/>
    <w:rsid w:val="00313854"/>
    <w:rsid w:val="00325006"/>
    <w:rsid w:val="00340485"/>
    <w:rsid w:val="00342F8B"/>
    <w:rsid w:val="00351DBC"/>
    <w:rsid w:val="003663F5"/>
    <w:rsid w:val="00367B7D"/>
    <w:rsid w:val="003739B6"/>
    <w:rsid w:val="003756FE"/>
    <w:rsid w:val="00376FCF"/>
    <w:rsid w:val="0038342B"/>
    <w:rsid w:val="003A1CA4"/>
    <w:rsid w:val="003A22E8"/>
    <w:rsid w:val="003A23E8"/>
    <w:rsid w:val="003B2718"/>
    <w:rsid w:val="003B2C96"/>
    <w:rsid w:val="003D5F6C"/>
    <w:rsid w:val="003E5DEF"/>
    <w:rsid w:val="003E6685"/>
    <w:rsid w:val="003F3D92"/>
    <w:rsid w:val="004004CE"/>
    <w:rsid w:val="00411E04"/>
    <w:rsid w:val="00425B66"/>
    <w:rsid w:val="00437774"/>
    <w:rsid w:val="00441526"/>
    <w:rsid w:val="00496C35"/>
    <w:rsid w:val="004B70B6"/>
    <w:rsid w:val="004C6A2F"/>
    <w:rsid w:val="004D4ABD"/>
    <w:rsid w:val="004E63B3"/>
    <w:rsid w:val="004F1587"/>
    <w:rsid w:val="004F6DE1"/>
    <w:rsid w:val="00501B37"/>
    <w:rsid w:val="00512211"/>
    <w:rsid w:val="00517587"/>
    <w:rsid w:val="00533912"/>
    <w:rsid w:val="00540C57"/>
    <w:rsid w:val="005440C1"/>
    <w:rsid w:val="005515BA"/>
    <w:rsid w:val="005578AA"/>
    <w:rsid w:val="0056333E"/>
    <w:rsid w:val="005638B3"/>
    <w:rsid w:val="00570F4F"/>
    <w:rsid w:val="005A5C31"/>
    <w:rsid w:val="005B1D7B"/>
    <w:rsid w:val="005B27C8"/>
    <w:rsid w:val="005B7F8B"/>
    <w:rsid w:val="005C3C4A"/>
    <w:rsid w:val="005D14F5"/>
    <w:rsid w:val="005D76F4"/>
    <w:rsid w:val="0064457F"/>
    <w:rsid w:val="00653076"/>
    <w:rsid w:val="00683080"/>
    <w:rsid w:val="0069091F"/>
    <w:rsid w:val="00693CC6"/>
    <w:rsid w:val="006D5D3C"/>
    <w:rsid w:val="006F60AF"/>
    <w:rsid w:val="00703B81"/>
    <w:rsid w:val="00713340"/>
    <w:rsid w:val="00716457"/>
    <w:rsid w:val="00716862"/>
    <w:rsid w:val="00733F5A"/>
    <w:rsid w:val="00735AD7"/>
    <w:rsid w:val="00735FF3"/>
    <w:rsid w:val="0075749E"/>
    <w:rsid w:val="00760264"/>
    <w:rsid w:val="00762ED5"/>
    <w:rsid w:val="00785C93"/>
    <w:rsid w:val="007A0795"/>
    <w:rsid w:val="007A3359"/>
    <w:rsid w:val="007C556B"/>
    <w:rsid w:val="007E63B6"/>
    <w:rsid w:val="007F0FB0"/>
    <w:rsid w:val="007F7292"/>
    <w:rsid w:val="00803FED"/>
    <w:rsid w:val="00817B35"/>
    <w:rsid w:val="0085257A"/>
    <w:rsid w:val="008575AD"/>
    <w:rsid w:val="00890A6A"/>
    <w:rsid w:val="00893499"/>
    <w:rsid w:val="00896520"/>
    <w:rsid w:val="008B1263"/>
    <w:rsid w:val="008B15B4"/>
    <w:rsid w:val="008D7ED8"/>
    <w:rsid w:val="008F6C38"/>
    <w:rsid w:val="009137A1"/>
    <w:rsid w:val="00915C3B"/>
    <w:rsid w:val="00936947"/>
    <w:rsid w:val="00966302"/>
    <w:rsid w:val="009809D4"/>
    <w:rsid w:val="009A4079"/>
    <w:rsid w:val="009B03E4"/>
    <w:rsid w:val="009C154E"/>
    <w:rsid w:val="00A035B4"/>
    <w:rsid w:val="00A15D02"/>
    <w:rsid w:val="00A209B4"/>
    <w:rsid w:val="00A46182"/>
    <w:rsid w:val="00A8069D"/>
    <w:rsid w:val="00A84EBD"/>
    <w:rsid w:val="00A93343"/>
    <w:rsid w:val="00A96157"/>
    <w:rsid w:val="00AA0C4D"/>
    <w:rsid w:val="00AA1E0E"/>
    <w:rsid w:val="00AA264B"/>
    <w:rsid w:val="00AA5ACE"/>
    <w:rsid w:val="00AA5CAB"/>
    <w:rsid w:val="00AD1325"/>
    <w:rsid w:val="00AD405D"/>
    <w:rsid w:val="00B058C0"/>
    <w:rsid w:val="00B15E1E"/>
    <w:rsid w:val="00B166E8"/>
    <w:rsid w:val="00B21078"/>
    <w:rsid w:val="00B23FCD"/>
    <w:rsid w:val="00B42DCC"/>
    <w:rsid w:val="00B475FC"/>
    <w:rsid w:val="00B5346A"/>
    <w:rsid w:val="00B63365"/>
    <w:rsid w:val="00B74376"/>
    <w:rsid w:val="00B759CE"/>
    <w:rsid w:val="00BA6FCD"/>
    <w:rsid w:val="00BB48B6"/>
    <w:rsid w:val="00BB6D9F"/>
    <w:rsid w:val="00BD3DED"/>
    <w:rsid w:val="00BD4E28"/>
    <w:rsid w:val="00BE6FFE"/>
    <w:rsid w:val="00BF01FA"/>
    <w:rsid w:val="00BF0620"/>
    <w:rsid w:val="00BF304B"/>
    <w:rsid w:val="00BF554C"/>
    <w:rsid w:val="00C31271"/>
    <w:rsid w:val="00C46421"/>
    <w:rsid w:val="00C54A4D"/>
    <w:rsid w:val="00C60F6A"/>
    <w:rsid w:val="00C7546C"/>
    <w:rsid w:val="00C80B1E"/>
    <w:rsid w:val="00C87220"/>
    <w:rsid w:val="00C92223"/>
    <w:rsid w:val="00CA1EC8"/>
    <w:rsid w:val="00CA2141"/>
    <w:rsid w:val="00CB20EE"/>
    <w:rsid w:val="00CC3387"/>
    <w:rsid w:val="00CE314C"/>
    <w:rsid w:val="00CE394B"/>
    <w:rsid w:val="00CE5438"/>
    <w:rsid w:val="00CF3660"/>
    <w:rsid w:val="00D020D4"/>
    <w:rsid w:val="00D41F81"/>
    <w:rsid w:val="00D54669"/>
    <w:rsid w:val="00D74022"/>
    <w:rsid w:val="00DE2714"/>
    <w:rsid w:val="00DE6977"/>
    <w:rsid w:val="00E0204C"/>
    <w:rsid w:val="00E03ECD"/>
    <w:rsid w:val="00E07527"/>
    <w:rsid w:val="00E124E0"/>
    <w:rsid w:val="00E37AE2"/>
    <w:rsid w:val="00E53864"/>
    <w:rsid w:val="00E5790A"/>
    <w:rsid w:val="00E735FF"/>
    <w:rsid w:val="00E7409C"/>
    <w:rsid w:val="00E75C91"/>
    <w:rsid w:val="00E87032"/>
    <w:rsid w:val="00E922F7"/>
    <w:rsid w:val="00EC5F41"/>
    <w:rsid w:val="00EC733B"/>
    <w:rsid w:val="00ED2B3B"/>
    <w:rsid w:val="00EE1A1D"/>
    <w:rsid w:val="00EE5354"/>
    <w:rsid w:val="00F0196F"/>
    <w:rsid w:val="00F0391A"/>
    <w:rsid w:val="00F15A45"/>
    <w:rsid w:val="00F26CB2"/>
    <w:rsid w:val="00F31C2D"/>
    <w:rsid w:val="00F32330"/>
    <w:rsid w:val="00F54A73"/>
    <w:rsid w:val="00F54E5A"/>
    <w:rsid w:val="00F7070E"/>
    <w:rsid w:val="00F77C83"/>
    <w:rsid w:val="00FA6F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  <w14:docId w14:val="5A370B6C"/>
  <w15:chartTrackingRefBased/>
  <w15:docId w15:val="{7E3ABB6F-DAA3-4959-BF52-593EAE3B0F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in Text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Pr>
      <w:sz w:val="24"/>
      <w:szCs w:val="24"/>
    </w:rPr>
  </w:style>
  <w:style w:type="paragraph" w:styleId="Nadpis1">
    <w:name w:val="heading 1"/>
    <w:basedOn w:val="Normln"/>
    <w:next w:val="Normln"/>
    <w:qFormat/>
    <w:pPr>
      <w:keepNext/>
      <w:outlineLvl w:val="0"/>
    </w:pPr>
    <w:rPr>
      <w:b/>
      <w:bCs/>
    </w:rPr>
  </w:style>
  <w:style w:type="paragraph" w:styleId="Nadpis2">
    <w:name w:val="heading 2"/>
    <w:basedOn w:val="Normln"/>
    <w:next w:val="Normln"/>
    <w:link w:val="Nadpis2Char"/>
    <w:qFormat/>
    <w:pPr>
      <w:keepNext/>
      <w:ind w:firstLine="708"/>
      <w:jc w:val="center"/>
      <w:outlineLvl w:val="1"/>
    </w:pPr>
    <w:rPr>
      <w:b/>
      <w:bCs/>
    </w:rPr>
  </w:style>
  <w:style w:type="paragraph" w:styleId="Nadpis3">
    <w:name w:val="heading 3"/>
    <w:basedOn w:val="Normln"/>
    <w:next w:val="Normln"/>
    <w:qFormat/>
    <w:pPr>
      <w:keepNext/>
      <w:jc w:val="center"/>
      <w:outlineLvl w:val="2"/>
    </w:pPr>
    <w:rPr>
      <w:b/>
      <w:bCs/>
    </w:rPr>
  </w:style>
  <w:style w:type="character" w:default="1" w:styleId="Standardnpsmoodstavce">
    <w:name w:val="Default Paragraph Font"/>
    <w:semiHidden/>
  </w:style>
  <w:style w:type="table" w:default="1" w:styleId="Normlntabulka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semiHidden/>
  </w:style>
  <w:style w:type="paragraph" w:styleId="Zkladntextodsazen">
    <w:name w:val="Body Text Indent"/>
    <w:basedOn w:val="Normln"/>
    <w:pPr>
      <w:ind w:firstLine="708"/>
      <w:jc w:val="both"/>
    </w:pPr>
  </w:style>
  <w:style w:type="paragraph" w:styleId="Zkladntext">
    <w:name w:val="Body Text"/>
    <w:basedOn w:val="Normln"/>
    <w:pPr>
      <w:jc w:val="both"/>
    </w:pPr>
  </w:style>
  <w:style w:type="paragraph" w:styleId="Textpoznpodarou">
    <w:name w:val="footnote text"/>
    <w:basedOn w:val="Normln"/>
    <w:link w:val="TextpoznpodarouChar"/>
    <w:semiHidden/>
    <w:rPr>
      <w:sz w:val="20"/>
      <w:szCs w:val="20"/>
    </w:rPr>
  </w:style>
  <w:style w:type="character" w:styleId="Znakapoznpodarou">
    <w:name w:val="footnote reference"/>
    <w:semiHidden/>
    <w:rPr>
      <w:vertAlign w:val="superscript"/>
    </w:rPr>
  </w:style>
  <w:style w:type="paragraph" w:styleId="Zkladntext2">
    <w:name w:val="Body Text 2"/>
    <w:basedOn w:val="Normln"/>
    <w:pPr>
      <w:jc w:val="both"/>
    </w:pPr>
    <w:rPr>
      <w:b/>
      <w:bCs/>
    </w:rPr>
  </w:style>
  <w:style w:type="paragraph" w:styleId="Zhlav">
    <w:name w:val="header"/>
    <w:basedOn w:val="Normln"/>
    <w:pPr>
      <w:tabs>
        <w:tab w:val="center" w:pos="4536"/>
        <w:tab w:val="right" w:pos="9072"/>
      </w:tabs>
    </w:pPr>
  </w:style>
  <w:style w:type="paragraph" w:styleId="Zpat">
    <w:name w:val="footer"/>
    <w:basedOn w:val="Normln"/>
    <w:pPr>
      <w:tabs>
        <w:tab w:val="center" w:pos="4536"/>
        <w:tab w:val="right" w:pos="9072"/>
      </w:tabs>
    </w:pPr>
  </w:style>
  <w:style w:type="character" w:styleId="Odkaznakoment">
    <w:name w:val="annotation reference"/>
    <w:rsid w:val="00512211"/>
    <w:rPr>
      <w:sz w:val="16"/>
      <w:szCs w:val="16"/>
    </w:rPr>
  </w:style>
  <w:style w:type="paragraph" w:styleId="Textkomente">
    <w:name w:val="annotation text"/>
    <w:basedOn w:val="Normln"/>
    <w:link w:val="TextkomenteChar"/>
    <w:rsid w:val="00512211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512211"/>
  </w:style>
  <w:style w:type="paragraph" w:styleId="Pedmtkomente">
    <w:name w:val="annotation subject"/>
    <w:basedOn w:val="Textkomente"/>
    <w:next w:val="Textkomente"/>
    <w:link w:val="PedmtkomenteChar"/>
    <w:rsid w:val="00512211"/>
    <w:rPr>
      <w:b/>
      <w:bCs/>
    </w:rPr>
  </w:style>
  <w:style w:type="character" w:customStyle="1" w:styleId="PedmtkomenteChar">
    <w:name w:val="Předmět komentáře Char"/>
    <w:link w:val="Pedmtkomente"/>
    <w:rsid w:val="00512211"/>
    <w:rPr>
      <w:b/>
      <w:bCs/>
    </w:rPr>
  </w:style>
  <w:style w:type="paragraph" w:styleId="Textbubliny">
    <w:name w:val="Balloon Text"/>
    <w:basedOn w:val="Normln"/>
    <w:link w:val="TextbublinyChar"/>
    <w:rsid w:val="0051221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rsid w:val="00512211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locked/>
    <w:rsid w:val="004B70B6"/>
    <w:rPr>
      <w:b/>
      <w:bCs/>
      <w:sz w:val="24"/>
      <w:szCs w:val="24"/>
    </w:rPr>
  </w:style>
  <w:style w:type="paragraph" w:customStyle="1" w:styleId="slovn">
    <w:name w:val="číslování"/>
    <w:basedOn w:val="Normln"/>
    <w:rsid w:val="004B70B6"/>
    <w:pPr>
      <w:numPr>
        <w:numId w:val="18"/>
      </w:numPr>
      <w:spacing w:before="120"/>
      <w:jc w:val="both"/>
    </w:pPr>
    <w:rPr>
      <w:rFonts w:ascii="Garamond" w:hAnsi="Garamond"/>
    </w:rPr>
  </w:style>
  <w:style w:type="paragraph" w:styleId="Prosttext">
    <w:name w:val="Plain Text"/>
    <w:basedOn w:val="Normln"/>
    <w:link w:val="ProsttextChar"/>
    <w:uiPriority w:val="99"/>
    <w:rsid w:val="004B70B6"/>
    <w:rPr>
      <w:rFonts w:ascii="Courier New" w:hAnsi="Courier New"/>
    </w:rPr>
  </w:style>
  <w:style w:type="character" w:customStyle="1" w:styleId="ProsttextChar">
    <w:name w:val="Prostý text Char"/>
    <w:link w:val="Prosttext"/>
    <w:uiPriority w:val="99"/>
    <w:rsid w:val="004B70B6"/>
    <w:rPr>
      <w:rFonts w:ascii="Courier New" w:hAnsi="Courier New"/>
      <w:sz w:val="24"/>
      <w:szCs w:val="24"/>
    </w:rPr>
  </w:style>
  <w:style w:type="character" w:customStyle="1" w:styleId="TextpoznpodarouChar">
    <w:name w:val="Text pozn. pod čarou Char"/>
    <w:link w:val="Textpoznpodarou"/>
    <w:semiHidden/>
    <w:rsid w:val="00E87032"/>
  </w:style>
  <w:style w:type="paragraph" w:customStyle="1" w:styleId="A">
    <w:name w:val="A"/>
    <w:basedOn w:val="Nadpis1"/>
    <w:next w:val="Normln"/>
    <w:rsid w:val="009809D4"/>
    <w:pPr>
      <w:numPr>
        <w:numId w:val="21"/>
      </w:numPr>
      <w:tabs>
        <w:tab w:val="clear" w:pos="720"/>
        <w:tab w:val="num" w:pos="360"/>
      </w:tabs>
      <w:spacing w:after="240"/>
      <w:ind w:left="0" w:firstLine="0"/>
    </w:pPr>
    <w:rPr>
      <w:smallCaps/>
      <w:sz w:val="28"/>
      <w:szCs w:val="28"/>
      <w:u w:val="single"/>
    </w:rPr>
  </w:style>
  <w:style w:type="table" w:styleId="Mkatabulky">
    <w:name w:val="Table Grid"/>
    <w:basedOn w:val="Normlntabulka"/>
    <w:rsid w:val="00C60F6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ze">
    <w:name w:val="Revision"/>
    <w:hidden/>
    <w:uiPriority w:val="99"/>
    <w:semiHidden/>
    <w:rsid w:val="0025527A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68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99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2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2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8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03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9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4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5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4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3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0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3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9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9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57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24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3B5127-3BB1-4A8A-8098-99D55F7027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68</Words>
  <Characters>3352</Characters>
  <Application>Microsoft Office Word</Application>
  <DocSecurity>0</DocSecurity>
  <Lines>27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NAŘÍZENÍ</vt:lpstr>
    </vt:vector>
  </TitlesOfParts>
  <Company>MF ČR</Company>
  <LinksUpToDate>false</LinksUpToDate>
  <CharactersWithSpaces>3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ŘÍZENÍ</dc:title>
  <dc:subject/>
  <dc:creator>Ministerstvo financí</dc:creator>
  <cp:keywords/>
  <cp:lastModifiedBy>Kohoutová Soňa 01</cp:lastModifiedBy>
  <cp:revision>2</cp:revision>
  <cp:lastPrinted>2021-04-13T08:14:00Z</cp:lastPrinted>
  <dcterms:created xsi:type="dcterms:W3CDTF">2023-10-18T07:22:00Z</dcterms:created>
  <dcterms:modified xsi:type="dcterms:W3CDTF">2023-10-18T07:22:00Z</dcterms:modified>
</cp:coreProperties>
</file>